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C74E1D" w14:textId="78528578" w:rsidR="002770C6" w:rsidRPr="00FA44FC" w:rsidRDefault="00FA44FC" w:rsidP="00FA44FC">
      <w:pPr>
        <w:pStyle w:val="Header"/>
        <w:spacing w:line="276" w:lineRule="auto"/>
        <w:jc w:val="center"/>
        <w:rPr>
          <w:rFonts w:ascii="Times New Roman" w:hAnsi="Times New Roman" w:cs="Times New Roman"/>
          <w:b/>
          <w:sz w:val="48"/>
          <w:szCs w:val="48"/>
          <w:u w:val="thick"/>
        </w:rPr>
      </w:pPr>
      <w:r w:rsidRPr="00FA44FC">
        <w:rPr>
          <w:rFonts w:ascii="Times New Roman" w:hAnsi="Times New Roman" w:cs="Times New Roman"/>
          <w:b/>
          <w:sz w:val="48"/>
          <w:szCs w:val="48"/>
          <w:u w:val="thick"/>
        </w:rPr>
        <w:t>LAB ASSIGNMENT- 01</w:t>
      </w:r>
    </w:p>
    <w:p w14:paraId="161AD0EC" w14:textId="77777777" w:rsidR="002770C6" w:rsidRDefault="002770C6" w:rsidP="00EA265F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16B3B1B" w14:textId="22A103C8" w:rsidR="007176B8" w:rsidRPr="00EA265F" w:rsidRDefault="00EA265F" w:rsidP="00EA265F">
      <w:pPr>
        <w:rPr>
          <w:rFonts w:ascii="Times New Roman" w:hAnsi="Times New Roman" w:cs="Times New Roman"/>
          <w:b/>
          <w:bCs/>
        </w:rPr>
      </w:pPr>
      <w:r w:rsidRPr="00EA265F">
        <w:rPr>
          <w:rFonts w:ascii="Times New Roman" w:hAnsi="Times New Roman" w:cs="Times New Roman"/>
          <w:b/>
          <w:bCs/>
          <w:sz w:val="28"/>
          <w:szCs w:val="28"/>
        </w:rPr>
        <w:t>1.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A60906" w:rsidRPr="00EA265F">
        <w:rPr>
          <w:rFonts w:ascii="Times New Roman" w:hAnsi="Times New Roman" w:cs="Times New Roman"/>
          <w:b/>
          <w:bCs/>
          <w:sz w:val="28"/>
          <w:szCs w:val="28"/>
        </w:rPr>
        <w:t>Write a program to use the mathematical operators</w:t>
      </w:r>
    </w:p>
    <w:p w14:paraId="03DF5571" w14:textId="77777777" w:rsidR="00A60906" w:rsidRPr="00EA265F" w:rsidRDefault="00A60906" w:rsidP="00EA265F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a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</w:t>
      </w:r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4</w:t>
      </w:r>
    </w:p>
    <w:p w14:paraId="29DD75D1" w14:textId="77777777" w:rsidR="00A60906" w:rsidRPr="00EA265F" w:rsidRDefault="00A60906" w:rsidP="00EA265F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b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</w:t>
      </w:r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2</w:t>
      </w:r>
    </w:p>
    <w:p w14:paraId="2FFD9B62" w14:textId="77777777" w:rsidR="00A60906" w:rsidRPr="00EA265F" w:rsidRDefault="00A60906" w:rsidP="00EA265F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Addition:"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+</w:t>
      </w:r>
      <w:r w:rsidRPr="00EA265F">
        <w:rPr>
          <w:rFonts w:ascii="Times New Roman" w:eastAsia="Times New Roman" w:hAnsi="Times New Roman" w:cs="Times New Roman"/>
          <w:color w:val="4EC9B0"/>
          <w:sz w:val="24"/>
          <w:szCs w:val="24"/>
          <w:lang w:eastAsia="en-IN"/>
        </w:rPr>
        <w:t>str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spellStart"/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a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+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b</w:t>
      </w:r>
      <w:proofErr w:type="spellEnd"/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)</w:t>
      </w:r>
    </w:p>
    <w:p w14:paraId="2F3ECAE1" w14:textId="77777777" w:rsidR="00A60906" w:rsidRPr="00EA265F" w:rsidRDefault="00A60906" w:rsidP="00EA265F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Subtraction:"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+</w:t>
      </w:r>
      <w:r w:rsidRPr="00EA265F">
        <w:rPr>
          <w:rFonts w:ascii="Times New Roman" w:eastAsia="Times New Roman" w:hAnsi="Times New Roman" w:cs="Times New Roman"/>
          <w:color w:val="4EC9B0"/>
          <w:sz w:val="24"/>
          <w:szCs w:val="24"/>
          <w:lang w:eastAsia="en-IN"/>
        </w:rPr>
        <w:t>str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a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-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b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)</w:t>
      </w:r>
    </w:p>
    <w:p w14:paraId="16F9F022" w14:textId="77777777" w:rsidR="00A60906" w:rsidRPr="00EA265F" w:rsidRDefault="00A60906" w:rsidP="00EA265F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Multiplication:"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+</w:t>
      </w:r>
      <w:r w:rsidRPr="00EA265F">
        <w:rPr>
          <w:rFonts w:ascii="Times New Roman" w:eastAsia="Times New Roman" w:hAnsi="Times New Roman" w:cs="Times New Roman"/>
          <w:color w:val="4EC9B0"/>
          <w:sz w:val="24"/>
          <w:szCs w:val="24"/>
          <w:lang w:eastAsia="en-IN"/>
        </w:rPr>
        <w:t>str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a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*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b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)</w:t>
      </w:r>
    </w:p>
    <w:p w14:paraId="26FDD7DC" w14:textId="028EE263" w:rsidR="00A60906" w:rsidRPr="00EA265F" w:rsidRDefault="00A60906" w:rsidP="00EA265F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Division:"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+</w:t>
      </w:r>
      <w:r w:rsidRPr="00EA265F">
        <w:rPr>
          <w:rFonts w:ascii="Times New Roman" w:eastAsia="Times New Roman" w:hAnsi="Times New Roman" w:cs="Times New Roman"/>
          <w:color w:val="4EC9B0"/>
          <w:sz w:val="24"/>
          <w:szCs w:val="24"/>
          <w:lang w:eastAsia="en-IN"/>
        </w:rPr>
        <w:t>str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a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/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b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)</w:t>
      </w:r>
    </w:p>
    <w:p w14:paraId="311EB40C" w14:textId="77777777" w:rsidR="00C4691F" w:rsidRDefault="00C4691F" w:rsidP="00A60906">
      <w:pPr>
        <w:spacing w:after="0"/>
        <w:rPr>
          <w:rFonts w:ascii="Times New Roman" w:hAnsi="Times New Roman" w:cs="Times New Roman"/>
        </w:rPr>
      </w:pPr>
    </w:p>
    <w:p w14:paraId="69DC8A27" w14:textId="77777777" w:rsidR="00C4691F" w:rsidRPr="00C4691F" w:rsidRDefault="00C4691F" w:rsidP="00A60906">
      <w:pPr>
        <w:spacing w:after="0"/>
        <w:rPr>
          <w:rFonts w:ascii="Times New Roman" w:hAnsi="Times New Roman" w:cs="Times New Roman"/>
          <w:b/>
          <w:bCs/>
          <w:sz w:val="28"/>
          <w:szCs w:val="28"/>
          <w:u w:val="thick"/>
        </w:rPr>
      </w:pPr>
      <w:r w:rsidRPr="00C4691F">
        <w:rPr>
          <w:rFonts w:ascii="Times New Roman" w:hAnsi="Times New Roman" w:cs="Times New Roman"/>
          <w:b/>
          <w:bCs/>
          <w:sz w:val="28"/>
          <w:szCs w:val="28"/>
          <w:u w:val="thick"/>
        </w:rPr>
        <w:t>OUTPUT-</w:t>
      </w:r>
    </w:p>
    <w:p w14:paraId="249B38F7" w14:textId="2C0BC6A4" w:rsidR="00A60906" w:rsidRPr="00EA265F" w:rsidRDefault="00C4691F" w:rsidP="00A60906">
      <w:pPr>
        <w:spacing w:after="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58CAAF3" wp14:editId="6BACF59C">
            <wp:extent cx="5731510" cy="149860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57060"/>
                    <a:stretch/>
                  </pic:blipFill>
                  <pic:spPr bwMode="auto">
                    <a:xfrm>
                      <a:off x="0" y="0"/>
                      <a:ext cx="5731510" cy="149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60906" w:rsidRPr="00EA265F">
        <w:rPr>
          <w:rFonts w:ascii="Times New Roman" w:hAnsi="Times New Roman" w:cs="Times New Roman"/>
        </w:rPr>
        <w:t xml:space="preserve"> </w:t>
      </w:r>
    </w:p>
    <w:p w14:paraId="12565FA7" w14:textId="77777777" w:rsidR="00C4691F" w:rsidRDefault="00C4691F" w:rsidP="00EA265F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541AE18F" w14:textId="3AE5861A" w:rsidR="00A60906" w:rsidRPr="00EA265F" w:rsidRDefault="00EA265F" w:rsidP="00EA265F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2. </w:t>
      </w:r>
      <w:r w:rsidRPr="00EA265F">
        <w:rPr>
          <w:rFonts w:ascii="Times New Roman" w:hAnsi="Times New Roman" w:cs="Times New Roman"/>
          <w:b/>
          <w:bCs/>
          <w:sz w:val="28"/>
          <w:szCs w:val="28"/>
        </w:rPr>
        <w:t>W</w:t>
      </w:r>
      <w:r w:rsidR="00A60906" w:rsidRPr="00EA265F">
        <w:rPr>
          <w:rFonts w:ascii="Times New Roman" w:hAnsi="Times New Roman" w:cs="Times New Roman"/>
          <w:b/>
          <w:bCs/>
          <w:sz w:val="28"/>
          <w:szCs w:val="28"/>
        </w:rPr>
        <w:t>rite a program to take an input of numbers from the user and print the Fibonacci series to the terminal number.</w:t>
      </w:r>
    </w:p>
    <w:p w14:paraId="2C498293" w14:textId="77777777" w:rsidR="00213CF4" w:rsidRPr="00EA265F" w:rsidRDefault="00213CF4" w:rsidP="00EA265F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n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</w:t>
      </w:r>
      <w:proofErr w:type="gramStart"/>
      <w:r w:rsidRPr="00EA265F">
        <w:rPr>
          <w:rFonts w:ascii="Times New Roman" w:eastAsia="Times New Roman" w:hAnsi="Times New Roman" w:cs="Times New Roman"/>
          <w:color w:val="4EC9B0"/>
          <w:sz w:val="24"/>
          <w:szCs w:val="24"/>
          <w:lang w:eastAsia="en-IN"/>
        </w:rPr>
        <w:t>in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gramEnd"/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inpu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Enter a number:"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)</w:t>
      </w:r>
    </w:p>
    <w:p w14:paraId="1B230E82" w14:textId="77777777" w:rsidR="00213CF4" w:rsidRPr="00EA265F" w:rsidRDefault="00213CF4" w:rsidP="00EA265F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x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</w:t>
      </w:r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</w:p>
    <w:p w14:paraId="2AF0412F" w14:textId="77777777" w:rsidR="00213CF4" w:rsidRPr="00EA265F" w:rsidRDefault="00213CF4" w:rsidP="00EA265F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y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</w:t>
      </w:r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1</w:t>
      </w:r>
    </w:p>
    <w:p w14:paraId="5E016524" w14:textId="77777777" w:rsidR="00213CF4" w:rsidRPr="00EA265F" w:rsidRDefault="00213CF4" w:rsidP="00EA265F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proofErr w:type="gramStart"/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spellStart"/>
      <w:proofErr w:type="gramEnd"/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x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y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end</w:t>
      </w:r>
      <w:proofErr w:type="spellEnd"/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</w:t>
      </w:r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 "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</w:t>
      </w:r>
    </w:p>
    <w:p w14:paraId="7691F156" w14:textId="77777777" w:rsidR="00213CF4" w:rsidRPr="00EA265F" w:rsidRDefault="00213CF4" w:rsidP="00EA265F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temp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</w:t>
      </w:r>
      <w:proofErr w:type="spellStart"/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x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+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y</w:t>
      </w:r>
      <w:proofErr w:type="spellEnd"/>
    </w:p>
    <w:p w14:paraId="57E47996" w14:textId="77777777" w:rsidR="00213CF4" w:rsidRPr="00EA265F" w:rsidRDefault="00213CF4" w:rsidP="00EA265F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for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</w:t>
      </w:r>
      <w:proofErr w:type="spellStart"/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i</w:t>
      </w:r>
      <w:proofErr w:type="spellEnd"/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</w:t>
      </w:r>
      <w:r w:rsidRPr="00EA265F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in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</w:t>
      </w:r>
      <w:r w:rsidRPr="00EA265F">
        <w:rPr>
          <w:rFonts w:ascii="Times New Roman" w:eastAsia="Times New Roman" w:hAnsi="Times New Roman" w:cs="Times New Roman"/>
          <w:color w:val="4EC9B0"/>
          <w:sz w:val="24"/>
          <w:szCs w:val="24"/>
          <w:lang w:eastAsia="en-IN"/>
        </w:rPr>
        <w:t>range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gramStart"/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2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n</w:t>
      </w:r>
      <w:proofErr w:type="gramEnd"/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:</w:t>
      </w:r>
    </w:p>
    <w:p w14:paraId="73194761" w14:textId="36BD727C" w:rsidR="00213CF4" w:rsidRPr="00EA265F" w:rsidRDefault="00213CF4" w:rsidP="00EA265F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temp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</w:t>
      </w:r>
      <w:proofErr w:type="spellStart"/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x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+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y</w:t>
      </w:r>
      <w:proofErr w:type="spellEnd"/>
    </w:p>
    <w:p w14:paraId="2BD456EA" w14:textId="05B0CC21" w:rsidR="00213CF4" w:rsidRPr="00EA265F" w:rsidRDefault="00213CF4" w:rsidP="00EA265F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x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y</w:t>
      </w:r>
    </w:p>
    <w:p w14:paraId="0C172075" w14:textId="41BF9749" w:rsidR="00213CF4" w:rsidRPr="00EA265F" w:rsidRDefault="00213CF4" w:rsidP="00EA265F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y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temp</w:t>
      </w:r>
    </w:p>
    <w:p w14:paraId="6E44ECFC" w14:textId="7F110A6F" w:rsidR="00213CF4" w:rsidRPr="00EA265F" w:rsidRDefault="00213CF4" w:rsidP="00EA265F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proofErr w:type="gramStart"/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spellStart"/>
      <w:proofErr w:type="gramEnd"/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temp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end</w:t>
      </w:r>
      <w:proofErr w:type="spellEnd"/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</w:t>
      </w:r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 "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</w:t>
      </w:r>
    </w:p>
    <w:p w14:paraId="2B718493" w14:textId="77777777" w:rsidR="00546D15" w:rsidRDefault="00546D15" w:rsidP="00546D15">
      <w:pPr>
        <w:rPr>
          <w:rFonts w:ascii="Times New Roman" w:hAnsi="Times New Roman" w:cs="Times New Roman"/>
        </w:rPr>
      </w:pPr>
    </w:p>
    <w:p w14:paraId="5E28611F" w14:textId="5A9BF0CB" w:rsidR="00C4691F" w:rsidRDefault="00C4691F" w:rsidP="00546D15">
      <w:pPr>
        <w:rPr>
          <w:rFonts w:ascii="Times New Roman" w:hAnsi="Times New Roman" w:cs="Times New Roman"/>
          <w:b/>
          <w:bCs/>
          <w:sz w:val="28"/>
          <w:szCs w:val="28"/>
          <w:u w:val="thick"/>
        </w:rPr>
      </w:pPr>
      <w:r w:rsidRPr="00C4691F">
        <w:rPr>
          <w:rFonts w:ascii="Times New Roman" w:hAnsi="Times New Roman" w:cs="Times New Roman"/>
          <w:b/>
          <w:bCs/>
          <w:sz w:val="28"/>
          <w:szCs w:val="28"/>
          <w:u w:val="thick"/>
        </w:rPr>
        <w:t>OUTPUT-</w:t>
      </w:r>
    </w:p>
    <w:p w14:paraId="121D5E07" w14:textId="331DE00F" w:rsidR="00C4691F" w:rsidRPr="00C4691F" w:rsidRDefault="00C4691F" w:rsidP="00C4691F">
      <w:pPr>
        <w:spacing w:after="0"/>
        <w:rPr>
          <w:rFonts w:ascii="Times New Roman" w:hAnsi="Times New Roman" w:cs="Times New Roman"/>
          <w:b/>
          <w:bCs/>
          <w:sz w:val="28"/>
          <w:szCs w:val="28"/>
          <w:u w:val="thick"/>
        </w:rPr>
      </w:pPr>
      <w:r>
        <w:rPr>
          <w:noProof/>
        </w:rPr>
        <w:drawing>
          <wp:inline distT="0" distB="0" distL="0" distR="0" wp14:anchorId="1C295BD8" wp14:editId="042349BD">
            <wp:extent cx="5731510" cy="97790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26000" b="48395"/>
                    <a:stretch/>
                  </pic:blipFill>
                  <pic:spPr bwMode="auto">
                    <a:xfrm>
                      <a:off x="0" y="0"/>
                      <a:ext cx="5731510" cy="977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C6F818" w14:textId="77777777" w:rsidR="00C4691F" w:rsidRPr="00EA265F" w:rsidRDefault="00C4691F" w:rsidP="00A60906">
      <w:pPr>
        <w:ind w:left="360"/>
        <w:rPr>
          <w:rFonts w:ascii="Times New Roman" w:hAnsi="Times New Roman" w:cs="Times New Roman"/>
        </w:rPr>
      </w:pPr>
    </w:p>
    <w:p w14:paraId="19806D4B" w14:textId="22FF8651" w:rsidR="00213CF4" w:rsidRPr="00EA265F" w:rsidRDefault="00213CF4" w:rsidP="00EA265F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A265F">
        <w:rPr>
          <w:rFonts w:ascii="Times New Roman" w:hAnsi="Times New Roman" w:cs="Times New Roman"/>
          <w:b/>
          <w:bCs/>
          <w:sz w:val="28"/>
          <w:szCs w:val="28"/>
        </w:rPr>
        <w:lastRenderedPageBreak/>
        <w:t>3. Write a program to print the factorial of the number input by the user.</w:t>
      </w:r>
    </w:p>
    <w:p w14:paraId="4C1D7D03" w14:textId="77777777" w:rsidR="00213CF4" w:rsidRPr="00EA265F" w:rsidRDefault="00213CF4" w:rsidP="00213CF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n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</w:t>
      </w:r>
      <w:proofErr w:type="gramStart"/>
      <w:r w:rsidRPr="00EA265F">
        <w:rPr>
          <w:rFonts w:ascii="Times New Roman" w:eastAsia="Times New Roman" w:hAnsi="Times New Roman" w:cs="Times New Roman"/>
          <w:color w:val="4EC9B0"/>
          <w:sz w:val="24"/>
          <w:szCs w:val="24"/>
          <w:lang w:eastAsia="en-IN"/>
        </w:rPr>
        <w:t>in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gramEnd"/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inpu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Enter a number:"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)</w:t>
      </w:r>
    </w:p>
    <w:p w14:paraId="2251B688" w14:textId="77777777" w:rsidR="00213CF4" w:rsidRPr="00EA265F" w:rsidRDefault="00213CF4" w:rsidP="00213CF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fac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</w:t>
      </w:r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1</w:t>
      </w:r>
    </w:p>
    <w:p w14:paraId="33D43C19" w14:textId="77777777" w:rsidR="00213CF4" w:rsidRPr="00EA265F" w:rsidRDefault="00213CF4" w:rsidP="00213CF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for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</w:t>
      </w:r>
      <w:proofErr w:type="spellStart"/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i</w:t>
      </w:r>
      <w:proofErr w:type="spellEnd"/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</w:t>
      </w:r>
      <w:r w:rsidRPr="00EA265F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in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</w:t>
      </w:r>
      <w:r w:rsidRPr="00EA265F">
        <w:rPr>
          <w:rFonts w:ascii="Times New Roman" w:eastAsia="Times New Roman" w:hAnsi="Times New Roman" w:cs="Times New Roman"/>
          <w:color w:val="4EC9B0"/>
          <w:sz w:val="24"/>
          <w:szCs w:val="24"/>
          <w:lang w:eastAsia="en-IN"/>
        </w:rPr>
        <w:t>range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gramStart"/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1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n</w:t>
      </w:r>
      <w:proofErr w:type="gramEnd"/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+</w:t>
      </w:r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1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:</w:t>
      </w:r>
    </w:p>
    <w:p w14:paraId="701269DD" w14:textId="77777777" w:rsidR="00213CF4" w:rsidRPr="00EA265F" w:rsidRDefault="00213CF4" w:rsidP="00213CF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   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fac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fac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*</w:t>
      </w:r>
      <w:proofErr w:type="spellStart"/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i</w:t>
      </w:r>
      <w:proofErr w:type="spellEnd"/>
    </w:p>
    <w:p w14:paraId="0D743AE0" w14:textId="77777777" w:rsidR="00213CF4" w:rsidRPr="00EA265F" w:rsidRDefault="00213CF4" w:rsidP="00213CF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fac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</w:t>
      </w:r>
    </w:p>
    <w:p w14:paraId="3F0352F4" w14:textId="77777777" w:rsidR="00213CF4" w:rsidRPr="00EA265F" w:rsidRDefault="00213CF4" w:rsidP="00213CF4">
      <w:pPr>
        <w:shd w:val="clear" w:color="auto" w:fill="1E1E1E"/>
        <w:spacing w:after="24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</w:p>
    <w:p w14:paraId="0B984AC4" w14:textId="77777777" w:rsidR="00C4691F" w:rsidRDefault="00C4691F" w:rsidP="00C4691F">
      <w:pPr>
        <w:spacing w:after="0"/>
        <w:rPr>
          <w:rFonts w:ascii="Times New Roman" w:hAnsi="Times New Roman" w:cs="Times New Roman"/>
          <w:b/>
          <w:bCs/>
          <w:sz w:val="28"/>
          <w:szCs w:val="28"/>
          <w:u w:val="thick"/>
        </w:rPr>
      </w:pPr>
      <w:r w:rsidRPr="00C4691F">
        <w:rPr>
          <w:rFonts w:ascii="Times New Roman" w:hAnsi="Times New Roman" w:cs="Times New Roman"/>
          <w:b/>
          <w:bCs/>
          <w:sz w:val="28"/>
          <w:szCs w:val="28"/>
          <w:u w:val="thick"/>
        </w:rPr>
        <w:t>OUTPUT-</w:t>
      </w:r>
    </w:p>
    <w:p w14:paraId="7DDFBE66" w14:textId="1892EE3F" w:rsidR="00C4691F" w:rsidRDefault="00C4691F" w:rsidP="00EA265F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57CAA8E6" wp14:editId="31DCB1A4">
            <wp:extent cx="5731510" cy="65405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26787" b="56471"/>
                    <a:stretch/>
                  </pic:blipFill>
                  <pic:spPr bwMode="auto">
                    <a:xfrm>
                      <a:off x="0" y="0"/>
                      <a:ext cx="5731510" cy="654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D09935" w14:textId="70BC2B8D" w:rsidR="00213CF4" w:rsidRPr="00EA265F" w:rsidRDefault="00213CF4" w:rsidP="00EA265F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A265F">
        <w:rPr>
          <w:rFonts w:ascii="Times New Roman" w:hAnsi="Times New Roman" w:cs="Times New Roman"/>
          <w:b/>
          <w:bCs/>
          <w:sz w:val="28"/>
          <w:szCs w:val="28"/>
        </w:rPr>
        <w:t>4. Write a program to check whether a given number is a prime number or not using loops.</w:t>
      </w:r>
    </w:p>
    <w:p w14:paraId="05FE00FC" w14:textId="77777777" w:rsidR="00165510" w:rsidRPr="00EA265F" w:rsidRDefault="00165510" w:rsidP="0016551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n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</w:t>
      </w:r>
      <w:proofErr w:type="gramStart"/>
      <w:r w:rsidRPr="00EA265F">
        <w:rPr>
          <w:rFonts w:ascii="Times New Roman" w:eastAsia="Times New Roman" w:hAnsi="Times New Roman" w:cs="Times New Roman"/>
          <w:color w:val="4EC9B0"/>
          <w:sz w:val="24"/>
          <w:szCs w:val="24"/>
          <w:lang w:eastAsia="en-IN"/>
        </w:rPr>
        <w:t>in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gramEnd"/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inpu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Enter a number:"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)</w:t>
      </w:r>
    </w:p>
    <w:p w14:paraId="7C788029" w14:textId="77777777" w:rsidR="00165510" w:rsidRPr="00EA265F" w:rsidRDefault="00165510" w:rsidP="0016551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flag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</w:t>
      </w:r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</w:p>
    <w:p w14:paraId="35D9A313" w14:textId="77777777" w:rsidR="00165510" w:rsidRPr="00EA265F" w:rsidRDefault="00165510" w:rsidP="0016551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if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n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=</w:t>
      </w:r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</w:t>
      </w:r>
      <w:r w:rsidRPr="00EA265F">
        <w:rPr>
          <w:rFonts w:ascii="Times New Roman" w:eastAsia="Times New Roman" w:hAnsi="Times New Roman" w:cs="Times New Roman"/>
          <w:color w:val="569CD6"/>
          <w:sz w:val="24"/>
          <w:szCs w:val="24"/>
          <w:lang w:eastAsia="en-IN"/>
        </w:rPr>
        <w:t>or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n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=</w:t>
      </w:r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1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:</w:t>
      </w:r>
    </w:p>
    <w:p w14:paraId="7951E53E" w14:textId="77777777" w:rsidR="00165510" w:rsidRPr="00EA265F" w:rsidRDefault="00165510" w:rsidP="0016551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   </w:t>
      </w:r>
      <w:proofErr w:type="gramStart"/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gramEnd"/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0 and 1 are neither prime nor composite numbers"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</w:t>
      </w:r>
    </w:p>
    <w:p w14:paraId="55D47774" w14:textId="77777777" w:rsidR="00165510" w:rsidRPr="00EA265F" w:rsidRDefault="00165510" w:rsidP="0016551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else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:</w:t>
      </w:r>
    </w:p>
    <w:p w14:paraId="52F787C3" w14:textId="77777777" w:rsidR="00165510" w:rsidRPr="00EA265F" w:rsidRDefault="00165510" w:rsidP="0016551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   </w:t>
      </w:r>
      <w:r w:rsidRPr="00EA265F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for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</w:t>
      </w:r>
      <w:proofErr w:type="spellStart"/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i</w:t>
      </w:r>
      <w:proofErr w:type="spellEnd"/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</w:t>
      </w:r>
      <w:r w:rsidRPr="00EA265F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in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</w:t>
      </w:r>
      <w:r w:rsidRPr="00EA265F">
        <w:rPr>
          <w:rFonts w:ascii="Times New Roman" w:eastAsia="Times New Roman" w:hAnsi="Times New Roman" w:cs="Times New Roman"/>
          <w:color w:val="4EC9B0"/>
          <w:sz w:val="24"/>
          <w:szCs w:val="24"/>
          <w:lang w:eastAsia="en-IN"/>
        </w:rPr>
        <w:t>range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gramStart"/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2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n</w:t>
      </w:r>
      <w:proofErr w:type="gramEnd"/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:</w:t>
      </w:r>
    </w:p>
    <w:p w14:paraId="7D202FE2" w14:textId="77777777" w:rsidR="00165510" w:rsidRPr="00EA265F" w:rsidRDefault="00165510" w:rsidP="0016551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       </w:t>
      </w:r>
      <w:r w:rsidRPr="00EA265F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if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</w:t>
      </w:r>
      <w:proofErr w:type="spellStart"/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n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%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i</w:t>
      </w:r>
      <w:proofErr w:type="spellEnd"/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=</w:t>
      </w:r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:</w:t>
      </w:r>
    </w:p>
    <w:p w14:paraId="56D9EE75" w14:textId="77777777" w:rsidR="00165510" w:rsidRPr="00EA265F" w:rsidRDefault="00165510" w:rsidP="0016551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           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flag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</w:t>
      </w:r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1</w:t>
      </w:r>
    </w:p>
    <w:p w14:paraId="019DD400" w14:textId="77777777" w:rsidR="00165510" w:rsidRPr="00EA265F" w:rsidRDefault="00165510" w:rsidP="0016551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           </w:t>
      </w:r>
      <w:r w:rsidRPr="00EA265F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break</w:t>
      </w:r>
    </w:p>
    <w:p w14:paraId="1EDAC125" w14:textId="77777777" w:rsidR="00165510" w:rsidRPr="00EA265F" w:rsidRDefault="00165510" w:rsidP="0016551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   </w:t>
      </w:r>
      <w:r w:rsidRPr="00EA265F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if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flag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=</w:t>
      </w:r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1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:    </w:t>
      </w:r>
    </w:p>
    <w:p w14:paraId="4930644F" w14:textId="77777777" w:rsidR="00165510" w:rsidRPr="00EA265F" w:rsidRDefault="00165510" w:rsidP="0016551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       </w:t>
      </w:r>
      <w:proofErr w:type="gramStart"/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gramEnd"/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Number is not a Prime number."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</w:t>
      </w:r>
    </w:p>
    <w:p w14:paraId="6085150F" w14:textId="77777777" w:rsidR="00165510" w:rsidRPr="00EA265F" w:rsidRDefault="00165510" w:rsidP="0016551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   </w:t>
      </w:r>
      <w:r w:rsidRPr="00EA265F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else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:</w:t>
      </w:r>
    </w:p>
    <w:p w14:paraId="3A280223" w14:textId="2BE6C1FF" w:rsidR="00165510" w:rsidRPr="00EA265F" w:rsidRDefault="00165510" w:rsidP="00165510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       </w:t>
      </w:r>
      <w:proofErr w:type="gramStart"/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gramEnd"/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Number is a Prime number"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</w:t>
      </w:r>
    </w:p>
    <w:p w14:paraId="325208E4" w14:textId="102BCF26" w:rsidR="00C4691F" w:rsidRDefault="00C4691F" w:rsidP="00A60906">
      <w:pPr>
        <w:ind w:left="360"/>
        <w:rPr>
          <w:rFonts w:ascii="Times New Roman" w:hAnsi="Times New Roman" w:cs="Times New Roman"/>
        </w:rPr>
      </w:pPr>
    </w:p>
    <w:p w14:paraId="2841A537" w14:textId="77777777" w:rsidR="00C4691F" w:rsidRDefault="00C4691F" w:rsidP="00C4691F">
      <w:pPr>
        <w:spacing w:after="0"/>
        <w:rPr>
          <w:rFonts w:ascii="Times New Roman" w:hAnsi="Times New Roman" w:cs="Times New Roman"/>
          <w:b/>
          <w:bCs/>
          <w:sz w:val="28"/>
          <w:szCs w:val="28"/>
          <w:u w:val="thick"/>
        </w:rPr>
      </w:pPr>
      <w:r w:rsidRPr="00C4691F">
        <w:rPr>
          <w:rFonts w:ascii="Times New Roman" w:hAnsi="Times New Roman" w:cs="Times New Roman"/>
          <w:b/>
          <w:bCs/>
          <w:sz w:val="28"/>
          <w:szCs w:val="28"/>
          <w:u w:val="thick"/>
        </w:rPr>
        <w:t>OUTPUT-</w:t>
      </w:r>
    </w:p>
    <w:p w14:paraId="7BB6A0BE" w14:textId="77777777" w:rsidR="00C4691F" w:rsidRPr="00EA265F" w:rsidRDefault="00C4691F" w:rsidP="00A60906">
      <w:pPr>
        <w:ind w:left="36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8A09989" wp14:editId="712E8286">
            <wp:extent cx="5524500" cy="11557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2409" b="56667"/>
                    <a:stretch/>
                  </pic:blipFill>
                  <pic:spPr bwMode="auto">
                    <a:xfrm>
                      <a:off x="0" y="0"/>
                      <a:ext cx="5524500" cy="1155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289AB9" w14:textId="77777777" w:rsidR="00165510" w:rsidRPr="00EA265F" w:rsidRDefault="00165510" w:rsidP="00A60906">
      <w:pPr>
        <w:ind w:left="360"/>
        <w:rPr>
          <w:rFonts w:ascii="Times New Roman" w:hAnsi="Times New Roman" w:cs="Times New Roman"/>
        </w:rPr>
      </w:pPr>
    </w:p>
    <w:p w14:paraId="62AB4A87" w14:textId="5D7F89C0" w:rsidR="00165510" w:rsidRPr="00EA265F" w:rsidRDefault="00165510" w:rsidP="00EA265F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A265F">
        <w:rPr>
          <w:rFonts w:ascii="Times New Roman" w:hAnsi="Times New Roman" w:cs="Times New Roman"/>
          <w:b/>
          <w:bCs/>
          <w:sz w:val="28"/>
          <w:szCs w:val="28"/>
        </w:rPr>
        <w:t>5. Write a program to demonstrate the importing of modules of python.</w:t>
      </w:r>
    </w:p>
    <w:p w14:paraId="00D469FD" w14:textId="39DDD7ED" w:rsidR="00C23CA4" w:rsidRPr="00FE4B3C" w:rsidRDefault="00683F2B" w:rsidP="00A60906">
      <w:pPr>
        <w:ind w:left="360"/>
        <w:rPr>
          <w:rFonts w:ascii="Times New Roman" w:hAnsi="Times New Roman" w:cs="Times New Roman"/>
          <w:b/>
          <w:bCs/>
          <w:sz w:val="28"/>
          <w:szCs w:val="28"/>
          <w:u w:val="thick"/>
        </w:rPr>
      </w:pPr>
      <w:r>
        <w:rPr>
          <w:rFonts w:ascii="Times New Roman" w:hAnsi="Times New Roman" w:cs="Times New Roman"/>
          <w:b/>
          <w:bCs/>
          <w:sz w:val="28"/>
          <w:szCs w:val="28"/>
          <w:u w:val="thick"/>
        </w:rPr>
        <w:t xml:space="preserve">File- </w:t>
      </w:r>
      <w:r w:rsidR="00C23CA4" w:rsidRPr="00FE4B3C">
        <w:rPr>
          <w:rFonts w:ascii="Times New Roman" w:hAnsi="Times New Roman" w:cs="Times New Roman"/>
          <w:b/>
          <w:bCs/>
          <w:sz w:val="28"/>
          <w:szCs w:val="28"/>
          <w:u w:val="thick"/>
        </w:rPr>
        <w:t>modulePython.py</w:t>
      </w:r>
    </w:p>
    <w:p w14:paraId="1792E842" w14:textId="77777777" w:rsidR="00C23CA4" w:rsidRPr="00EA265F" w:rsidRDefault="00C23CA4" w:rsidP="00C23CA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569CD6"/>
          <w:sz w:val="24"/>
          <w:szCs w:val="24"/>
          <w:lang w:eastAsia="en-IN"/>
        </w:rPr>
        <w:t>def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</w:t>
      </w:r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calculate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spellStart"/>
      <w:proofErr w:type="gramStart"/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a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b</w:t>
      </w:r>
      <w:proofErr w:type="spellEnd"/>
      <w:proofErr w:type="gramEnd"/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:</w:t>
      </w:r>
    </w:p>
    <w:p w14:paraId="1C445349" w14:textId="18C99576" w:rsidR="00C23CA4" w:rsidRPr="00EA265F" w:rsidRDefault="00C23CA4" w:rsidP="00EA265F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   </w:t>
      </w:r>
      <w:r w:rsidRPr="00EA265F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return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(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a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*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b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</w:t>
      </w:r>
    </w:p>
    <w:p w14:paraId="6B0243A2" w14:textId="77777777" w:rsidR="00EA265F" w:rsidRPr="00EA265F" w:rsidRDefault="00EA265F" w:rsidP="00A60906">
      <w:pPr>
        <w:ind w:left="360"/>
        <w:rPr>
          <w:rFonts w:ascii="Times New Roman" w:hAnsi="Times New Roman" w:cs="Times New Roman"/>
          <w:b/>
          <w:bCs/>
          <w:sz w:val="16"/>
          <w:szCs w:val="16"/>
        </w:rPr>
      </w:pPr>
    </w:p>
    <w:p w14:paraId="66837FA7" w14:textId="5D9CA288" w:rsidR="00C23CA4" w:rsidRPr="00FE4B3C" w:rsidRDefault="00683F2B" w:rsidP="00A60906">
      <w:pPr>
        <w:ind w:left="360"/>
        <w:rPr>
          <w:rFonts w:ascii="Times New Roman" w:hAnsi="Times New Roman" w:cs="Times New Roman"/>
          <w:b/>
          <w:bCs/>
          <w:sz w:val="28"/>
          <w:szCs w:val="28"/>
          <w:u w:val="thick"/>
        </w:rPr>
      </w:pPr>
      <w:r>
        <w:rPr>
          <w:rFonts w:ascii="Times New Roman" w:hAnsi="Times New Roman" w:cs="Times New Roman"/>
          <w:b/>
          <w:bCs/>
          <w:sz w:val="28"/>
          <w:szCs w:val="28"/>
          <w:u w:val="thick"/>
        </w:rPr>
        <w:t xml:space="preserve">File- </w:t>
      </w:r>
      <w:r w:rsidR="00C23CA4" w:rsidRPr="00FE4B3C">
        <w:rPr>
          <w:rFonts w:ascii="Times New Roman" w:hAnsi="Times New Roman" w:cs="Times New Roman"/>
          <w:b/>
          <w:bCs/>
          <w:sz w:val="28"/>
          <w:szCs w:val="28"/>
          <w:u w:val="thick"/>
        </w:rPr>
        <w:t>p2.py</w:t>
      </w:r>
    </w:p>
    <w:p w14:paraId="5E34907C" w14:textId="77777777" w:rsidR="00C23CA4" w:rsidRPr="00EA265F" w:rsidRDefault="00C23CA4" w:rsidP="00C23CA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impor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</w:t>
      </w:r>
      <w:proofErr w:type="spellStart"/>
      <w:r w:rsidRPr="00EA265F">
        <w:rPr>
          <w:rFonts w:ascii="Times New Roman" w:eastAsia="Times New Roman" w:hAnsi="Times New Roman" w:cs="Times New Roman"/>
          <w:color w:val="4EC9B0"/>
          <w:sz w:val="24"/>
          <w:szCs w:val="24"/>
          <w:lang w:eastAsia="en-IN"/>
        </w:rPr>
        <w:t>modulePython</w:t>
      </w:r>
      <w:proofErr w:type="spellEnd"/>
    </w:p>
    <w:p w14:paraId="2197CD20" w14:textId="77777777" w:rsidR="00C23CA4" w:rsidRPr="00EA265F" w:rsidRDefault="00C23CA4" w:rsidP="00C23CA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</w:p>
    <w:p w14:paraId="57A50390" w14:textId="77777777" w:rsidR="00C23CA4" w:rsidRPr="00EA265F" w:rsidRDefault="00C23CA4" w:rsidP="00C23CA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proofErr w:type="gramStart"/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spellStart"/>
      <w:proofErr w:type="gramEnd"/>
      <w:r w:rsidRPr="00EA265F">
        <w:rPr>
          <w:rFonts w:ascii="Times New Roman" w:eastAsia="Times New Roman" w:hAnsi="Times New Roman" w:cs="Times New Roman"/>
          <w:color w:val="4EC9B0"/>
          <w:sz w:val="24"/>
          <w:szCs w:val="24"/>
          <w:lang w:eastAsia="en-IN"/>
        </w:rPr>
        <w:t>modulePython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.</w:t>
      </w:r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calculate</w:t>
      </w:r>
      <w:proofErr w:type="spellEnd"/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2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5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)</w:t>
      </w:r>
    </w:p>
    <w:p w14:paraId="70869B54" w14:textId="77777777" w:rsidR="00C23CA4" w:rsidRPr="00EA265F" w:rsidRDefault="00C23CA4" w:rsidP="00C23CA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</w:p>
    <w:p w14:paraId="60129D62" w14:textId="452CB4AF" w:rsidR="00C4691F" w:rsidRDefault="00C4691F" w:rsidP="00A60906">
      <w:pPr>
        <w:ind w:left="360"/>
        <w:rPr>
          <w:rFonts w:ascii="Times New Roman" w:hAnsi="Times New Roman" w:cs="Times New Roman"/>
        </w:rPr>
      </w:pPr>
    </w:p>
    <w:p w14:paraId="3D368E61" w14:textId="7100E6CB" w:rsidR="00C4691F" w:rsidRDefault="00C4691F" w:rsidP="00C4691F">
      <w:pPr>
        <w:spacing w:after="0"/>
        <w:rPr>
          <w:rFonts w:ascii="Times New Roman" w:hAnsi="Times New Roman" w:cs="Times New Roman"/>
          <w:b/>
          <w:bCs/>
          <w:sz w:val="28"/>
          <w:szCs w:val="28"/>
          <w:u w:val="thick"/>
        </w:rPr>
      </w:pPr>
      <w:r w:rsidRPr="00C4691F">
        <w:rPr>
          <w:rFonts w:ascii="Times New Roman" w:hAnsi="Times New Roman" w:cs="Times New Roman"/>
          <w:b/>
          <w:bCs/>
          <w:sz w:val="28"/>
          <w:szCs w:val="28"/>
          <w:u w:val="thick"/>
        </w:rPr>
        <w:t>OUTPUT-</w:t>
      </w:r>
    </w:p>
    <w:p w14:paraId="5F1C6F9E" w14:textId="00767156" w:rsidR="00C4691F" w:rsidRPr="00EA265F" w:rsidRDefault="00C4691F" w:rsidP="00A60906">
      <w:pPr>
        <w:ind w:left="36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AE6A930" wp14:editId="5922DCFB">
            <wp:extent cx="5530850" cy="56515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28758" b="53713"/>
                    <a:stretch/>
                  </pic:blipFill>
                  <pic:spPr bwMode="auto">
                    <a:xfrm>
                      <a:off x="0" y="0"/>
                      <a:ext cx="5530850" cy="565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D5B144" w14:textId="387A73E0" w:rsidR="00C23CA4" w:rsidRPr="00EA265F" w:rsidRDefault="00C23CA4" w:rsidP="00EA265F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EA265F">
        <w:rPr>
          <w:rFonts w:ascii="Times New Roman" w:hAnsi="Times New Roman" w:cs="Times New Roman"/>
          <w:b/>
          <w:bCs/>
          <w:sz w:val="28"/>
          <w:szCs w:val="28"/>
        </w:rPr>
        <w:t>6. Write a program to demonstrate the use of nested if statements</w:t>
      </w:r>
    </w:p>
    <w:p w14:paraId="29A2BA6F" w14:textId="77777777" w:rsidR="00E52384" w:rsidRPr="00EA265F" w:rsidRDefault="00E52384" w:rsidP="00E5238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proofErr w:type="spellStart"/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i</w:t>
      </w:r>
      <w:proofErr w:type="spellEnd"/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</w:t>
      </w:r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10</w:t>
      </w:r>
    </w:p>
    <w:p w14:paraId="62D6F523" w14:textId="77777777" w:rsidR="00E52384" w:rsidRPr="00EA265F" w:rsidRDefault="00E52384" w:rsidP="00E5238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</w:p>
    <w:p w14:paraId="6B871E1F" w14:textId="77777777" w:rsidR="00E52384" w:rsidRPr="00EA265F" w:rsidRDefault="00E52384" w:rsidP="00E5238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if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</w:t>
      </w:r>
      <w:proofErr w:type="spellStart"/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i</w:t>
      </w:r>
      <w:proofErr w:type="spellEnd"/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=</w:t>
      </w:r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10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:</w:t>
      </w:r>
    </w:p>
    <w:p w14:paraId="399B865F" w14:textId="77777777" w:rsidR="00E52384" w:rsidRPr="00EA265F" w:rsidRDefault="00E52384" w:rsidP="00E5238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   </w:t>
      </w:r>
      <w:r w:rsidRPr="00EA265F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if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</w:t>
      </w:r>
      <w:proofErr w:type="spellStart"/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i</w:t>
      </w:r>
      <w:proofErr w:type="spellEnd"/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&lt;</w:t>
      </w:r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8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:</w:t>
      </w:r>
    </w:p>
    <w:p w14:paraId="1E7EAEC6" w14:textId="77777777" w:rsidR="00E52384" w:rsidRPr="00EA265F" w:rsidRDefault="00E52384" w:rsidP="00E5238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       </w:t>
      </w:r>
      <w:proofErr w:type="gramStart"/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gramEnd"/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</w:t>
      </w:r>
      <w:proofErr w:type="spellStart"/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i</w:t>
      </w:r>
      <w:proofErr w:type="spellEnd"/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 is less than 8"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</w:t>
      </w:r>
    </w:p>
    <w:p w14:paraId="7D03A79C" w14:textId="77777777" w:rsidR="00E52384" w:rsidRPr="00EA265F" w:rsidRDefault="00E52384" w:rsidP="00E5238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   </w:t>
      </w:r>
      <w:r w:rsidRPr="00EA265F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if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</w:t>
      </w:r>
      <w:proofErr w:type="spellStart"/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i</w:t>
      </w:r>
      <w:proofErr w:type="spellEnd"/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&gt;</w:t>
      </w:r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8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:</w:t>
      </w:r>
    </w:p>
    <w:p w14:paraId="10420908" w14:textId="77777777" w:rsidR="00E52384" w:rsidRPr="00EA265F" w:rsidRDefault="00E52384" w:rsidP="00E5238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       </w:t>
      </w:r>
      <w:proofErr w:type="gramStart"/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gramEnd"/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</w:t>
      </w:r>
      <w:proofErr w:type="spellStart"/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i</w:t>
      </w:r>
      <w:proofErr w:type="spellEnd"/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 is greater than 8"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</w:t>
      </w:r>
    </w:p>
    <w:p w14:paraId="53AC461D" w14:textId="77777777" w:rsidR="00C4691F" w:rsidRDefault="00C4691F" w:rsidP="00C4691F">
      <w:pPr>
        <w:spacing w:after="0"/>
        <w:rPr>
          <w:rFonts w:ascii="Times New Roman" w:hAnsi="Times New Roman" w:cs="Times New Roman"/>
          <w:b/>
          <w:bCs/>
          <w:sz w:val="28"/>
          <w:szCs w:val="28"/>
          <w:u w:val="thick"/>
        </w:rPr>
      </w:pPr>
    </w:p>
    <w:p w14:paraId="125D3DD3" w14:textId="1E198266" w:rsidR="00C4691F" w:rsidRDefault="00C4691F" w:rsidP="00C4691F">
      <w:pPr>
        <w:spacing w:after="0"/>
        <w:rPr>
          <w:rFonts w:ascii="Times New Roman" w:hAnsi="Times New Roman" w:cs="Times New Roman"/>
          <w:b/>
          <w:bCs/>
          <w:sz w:val="28"/>
          <w:szCs w:val="28"/>
          <w:u w:val="thick"/>
        </w:rPr>
      </w:pPr>
      <w:r w:rsidRPr="00C4691F">
        <w:rPr>
          <w:rFonts w:ascii="Times New Roman" w:hAnsi="Times New Roman" w:cs="Times New Roman"/>
          <w:b/>
          <w:bCs/>
          <w:sz w:val="28"/>
          <w:szCs w:val="28"/>
          <w:u w:val="thick"/>
        </w:rPr>
        <w:t>OUTPUT-</w:t>
      </w:r>
    </w:p>
    <w:p w14:paraId="4CBC36DC" w14:textId="03FFA50D" w:rsidR="00C23CA4" w:rsidRPr="00EA265F" w:rsidRDefault="00C4691F" w:rsidP="00C4691F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16B987A" wp14:editId="07DB6AC0">
            <wp:extent cx="5731510" cy="59690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28758" b="60606"/>
                    <a:stretch/>
                  </pic:blipFill>
                  <pic:spPr bwMode="auto">
                    <a:xfrm>
                      <a:off x="0" y="0"/>
                      <a:ext cx="5731510" cy="596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9DD733" w14:textId="77777777" w:rsidR="00E52384" w:rsidRPr="00EA265F" w:rsidRDefault="00E52384" w:rsidP="00EA265F">
      <w:pPr>
        <w:spacing w:after="0"/>
        <w:rPr>
          <w:rFonts w:ascii="Times New Roman" w:hAnsi="Times New Roman" w:cs="Times New Roman"/>
          <w:b/>
          <w:bCs/>
        </w:rPr>
      </w:pPr>
      <w:r w:rsidRPr="00EA265F">
        <w:rPr>
          <w:rFonts w:ascii="Times New Roman" w:hAnsi="Times New Roman" w:cs="Times New Roman"/>
          <w:b/>
          <w:bCs/>
          <w:sz w:val="28"/>
          <w:szCs w:val="28"/>
        </w:rPr>
        <w:t>7. Write a program to demonstrate the use of the else clause.</w:t>
      </w:r>
    </w:p>
    <w:p w14:paraId="4C0AC2BC" w14:textId="77777777" w:rsidR="00E52384" w:rsidRPr="00EA265F" w:rsidRDefault="00E52384" w:rsidP="00E5238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for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</w:t>
      </w:r>
      <w:proofErr w:type="spellStart"/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i</w:t>
      </w:r>
      <w:proofErr w:type="spellEnd"/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</w:t>
      </w:r>
      <w:r w:rsidRPr="00EA265F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in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</w:t>
      </w:r>
      <w:proofErr w:type="gramStart"/>
      <w:r w:rsidRPr="00EA265F">
        <w:rPr>
          <w:rFonts w:ascii="Times New Roman" w:eastAsia="Times New Roman" w:hAnsi="Times New Roman" w:cs="Times New Roman"/>
          <w:color w:val="4EC9B0"/>
          <w:sz w:val="24"/>
          <w:szCs w:val="24"/>
          <w:lang w:eastAsia="en-IN"/>
        </w:rPr>
        <w:t>range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gramEnd"/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1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 </w:t>
      </w:r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5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:</w:t>
      </w:r>
    </w:p>
    <w:p w14:paraId="53DD8B39" w14:textId="77777777" w:rsidR="00E52384" w:rsidRPr="00EA265F" w:rsidRDefault="00E52384" w:rsidP="00E5238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   </w:t>
      </w:r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spellStart"/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i</w:t>
      </w:r>
      <w:proofErr w:type="spellEnd"/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</w:t>
      </w:r>
    </w:p>
    <w:p w14:paraId="7532FD3E" w14:textId="77777777" w:rsidR="00E52384" w:rsidRPr="00EA265F" w:rsidRDefault="00E52384" w:rsidP="00E5238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else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: </w:t>
      </w:r>
    </w:p>
    <w:p w14:paraId="402A372C" w14:textId="77777777" w:rsidR="00E52384" w:rsidRPr="00EA265F" w:rsidRDefault="00E52384" w:rsidP="00E5238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   </w:t>
      </w:r>
      <w:proofErr w:type="gramStart"/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gramEnd"/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For Loop End...!!!"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</w:t>
      </w:r>
    </w:p>
    <w:p w14:paraId="5BB7829D" w14:textId="77777777" w:rsidR="00C4691F" w:rsidRDefault="00C4691F" w:rsidP="00C4691F">
      <w:pPr>
        <w:spacing w:after="0"/>
        <w:rPr>
          <w:rFonts w:ascii="Times New Roman" w:hAnsi="Times New Roman" w:cs="Times New Roman"/>
          <w:b/>
          <w:bCs/>
          <w:sz w:val="28"/>
          <w:szCs w:val="28"/>
          <w:u w:val="thick"/>
        </w:rPr>
      </w:pPr>
    </w:p>
    <w:p w14:paraId="3A2367C6" w14:textId="2A7CF745" w:rsidR="00E52384" w:rsidRPr="00C4691F" w:rsidRDefault="00C4691F" w:rsidP="00C4691F">
      <w:pPr>
        <w:spacing w:after="0"/>
        <w:rPr>
          <w:rFonts w:ascii="Times New Roman" w:hAnsi="Times New Roman" w:cs="Times New Roman"/>
          <w:b/>
          <w:bCs/>
          <w:sz w:val="28"/>
          <w:szCs w:val="28"/>
          <w:u w:val="thick"/>
        </w:rPr>
      </w:pPr>
      <w:r w:rsidRPr="00C4691F">
        <w:rPr>
          <w:rFonts w:ascii="Times New Roman" w:hAnsi="Times New Roman" w:cs="Times New Roman"/>
          <w:b/>
          <w:bCs/>
          <w:sz w:val="28"/>
          <w:szCs w:val="28"/>
          <w:u w:val="thick"/>
        </w:rPr>
        <w:t>OUTPUT-</w:t>
      </w:r>
    </w:p>
    <w:p w14:paraId="4CDDFA27" w14:textId="5978F2E7" w:rsidR="00C4691F" w:rsidRPr="00EA265F" w:rsidRDefault="00C4691F" w:rsidP="00A60906">
      <w:pPr>
        <w:ind w:left="36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00B6D26" wp14:editId="501A378A">
            <wp:extent cx="5505450" cy="7493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19697" b="62576"/>
                    <a:stretch/>
                  </pic:blipFill>
                  <pic:spPr bwMode="auto">
                    <a:xfrm>
                      <a:off x="0" y="0"/>
                      <a:ext cx="5505450" cy="749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062254" w14:textId="77777777" w:rsidR="00B3760A" w:rsidRPr="00EA265F" w:rsidRDefault="00B3760A" w:rsidP="00B3760A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EA265F">
        <w:rPr>
          <w:rFonts w:ascii="Times New Roman" w:hAnsi="Times New Roman" w:cs="Times New Roman"/>
          <w:b/>
          <w:bCs/>
          <w:sz w:val="28"/>
          <w:szCs w:val="28"/>
        </w:rPr>
        <w:t>8. Write a program to illustrate the usage of Tuples.</w:t>
      </w:r>
    </w:p>
    <w:p w14:paraId="229A0E06" w14:textId="77777777" w:rsidR="00B3760A" w:rsidRPr="00EA265F" w:rsidRDefault="00B3760A" w:rsidP="00B3760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t</w:t>
      </w:r>
      <w:proofErr w:type="gramStart"/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(</w:t>
      </w:r>
      <w:proofErr w:type="gramEnd"/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</w:t>
      </w:r>
    </w:p>
    <w:p w14:paraId="0B18C89C" w14:textId="77777777" w:rsidR="00B3760A" w:rsidRPr="00EA265F" w:rsidRDefault="00B3760A" w:rsidP="00B3760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proofErr w:type="gramStart"/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gramEnd"/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Type: "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EA265F">
        <w:rPr>
          <w:rFonts w:ascii="Times New Roman" w:eastAsia="Times New Roman" w:hAnsi="Times New Roman" w:cs="Times New Roman"/>
          <w:color w:val="4EC9B0"/>
          <w:sz w:val="24"/>
          <w:szCs w:val="24"/>
          <w:lang w:eastAsia="en-IN"/>
        </w:rPr>
        <w:t>type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)</w:t>
      </w:r>
    </w:p>
    <w:p w14:paraId="50D4C6A3" w14:textId="77777777" w:rsidR="00B3760A" w:rsidRPr="00EA265F" w:rsidRDefault="00B3760A" w:rsidP="00B3760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(</w:t>
      </w:r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Shivani"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proofErr w:type="gramStart"/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18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EA265F">
        <w:rPr>
          <w:rFonts w:ascii="Times New Roman" w:eastAsia="Times New Roman" w:hAnsi="Times New Roman" w:cs="Times New Roman"/>
          <w:color w:val="569CD6"/>
          <w:sz w:val="24"/>
          <w:szCs w:val="24"/>
          <w:lang w:eastAsia="en-IN"/>
        </w:rPr>
        <w:t>False</w:t>
      </w:r>
      <w:proofErr w:type="gramEnd"/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8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Semwal"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</w:t>
      </w:r>
    </w:p>
    <w:p w14:paraId="0DD53D60" w14:textId="77777777" w:rsidR="00B3760A" w:rsidRPr="00EA265F" w:rsidRDefault="00B3760A" w:rsidP="00B3760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gramStart"/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[</w:t>
      </w:r>
      <w:proofErr w:type="gramEnd"/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:])</w:t>
      </w:r>
    </w:p>
    <w:p w14:paraId="1275D8FE" w14:textId="77777777" w:rsidR="00C4691F" w:rsidRDefault="00C4691F" w:rsidP="00C4691F">
      <w:pPr>
        <w:spacing w:after="0"/>
        <w:rPr>
          <w:rFonts w:ascii="Times New Roman" w:hAnsi="Times New Roman" w:cs="Times New Roman"/>
          <w:b/>
          <w:bCs/>
          <w:sz w:val="28"/>
          <w:szCs w:val="28"/>
          <w:u w:val="thick"/>
        </w:rPr>
      </w:pPr>
    </w:p>
    <w:p w14:paraId="3ABC838F" w14:textId="6D0FCE9A" w:rsidR="00C4691F" w:rsidRPr="00C4691F" w:rsidRDefault="00C4691F" w:rsidP="00C4691F">
      <w:pPr>
        <w:spacing w:after="0"/>
        <w:rPr>
          <w:rFonts w:ascii="Times New Roman" w:hAnsi="Times New Roman" w:cs="Times New Roman"/>
          <w:b/>
          <w:bCs/>
          <w:sz w:val="28"/>
          <w:szCs w:val="28"/>
          <w:u w:val="thick"/>
        </w:rPr>
      </w:pPr>
      <w:r w:rsidRPr="00C4691F">
        <w:rPr>
          <w:rFonts w:ascii="Times New Roman" w:hAnsi="Times New Roman" w:cs="Times New Roman"/>
          <w:b/>
          <w:bCs/>
          <w:sz w:val="28"/>
          <w:szCs w:val="28"/>
          <w:u w:val="thick"/>
        </w:rPr>
        <w:t>OUTPUT-</w:t>
      </w:r>
    </w:p>
    <w:p w14:paraId="466074BB" w14:textId="079EEA4F" w:rsidR="00B3760A" w:rsidRPr="00EA265F" w:rsidRDefault="00822ECC" w:rsidP="00A60906">
      <w:pPr>
        <w:ind w:left="36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68F9D68" wp14:editId="001E9791">
            <wp:extent cx="5553710" cy="787400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26394" b="58440"/>
                    <a:stretch/>
                  </pic:blipFill>
                  <pic:spPr bwMode="auto">
                    <a:xfrm>
                      <a:off x="0" y="0"/>
                      <a:ext cx="5553710" cy="787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94A107" w14:textId="341F65B1" w:rsidR="00B3760A" w:rsidRPr="00EA265F" w:rsidRDefault="00B3760A" w:rsidP="00B3760A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EA265F">
        <w:rPr>
          <w:rFonts w:ascii="Times New Roman" w:hAnsi="Times New Roman" w:cs="Times New Roman"/>
          <w:b/>
          <w:bCs/>
          <w:sz w:val="28"/>
          <w:szCs w:val="28"/>
        </w:rPr>
        <w:t>9. Write a program for searching an element and sorting a List.</w:t>
      </w:r>
    </w:p>
    <w:p w14:paraId="0FF763B2" w14:textId="77777777" w:rsidR="00424E54" w:rsidRPr="00EA265F" w:rsidRDefault="00424E54" w:rsidP="00424E5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l</w:t>
      </w:r>
      <w:proofErr w:type="gramStart"/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[</w:t>
      </w:r>
      <w:proofErr w:type="gramEnd"/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3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5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18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10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16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8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7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</w:t>
      </w:r>
    </w:p>
    <w:p w14:paraId="20B8532C" w14:textId="77777777" w:rsidR="00424E54" w:rsidRPr="00EA265F" w:rsidRDefault="00424E54" w:rsidP="00424E5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n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</w:t>
      </w:r>
      <w:proofErr w:type="gramStart"/>
      <w:r w:rsidRPr="00EA265F">
        <w:rPr>
          <w:rFonts w:ascii="Times New Roman" w:eastAsia="Times New Roman" w:hAnsi="Times New Roman" w:cs="Times New Roman"/>
          <w:color w:val="4EC9B0"/>
          <w:sz w:val="24"/>
          <w:szCs w:val="24"/>
          <w:lang w:eastAsia="en-IN"/>
        </w:rPr>
        <w:t>in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gramEnd"/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inpu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Enter element to be search:"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)</w:t>
      </w:r>
    </w:p>
    <w:p w14:paraId="5A5B789A" w14:textId="77777777" w:rsidR="00424E54" w:rsidRPr="00EA265F" w:rsidRDefault="00424E54" w:rsidP="00424E5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flag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</w:t>
      </w:r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</w:p>
    <w:p w14:paraId="022E9FF0" w14:textId="77777777" w:rsidR="00424E54" w:rsidRPr="00EA265F" w:rsidRDefault="00424E54" w:rsidP="00424E5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for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</w:t>
      </w:r>
      <w:proofErr w:type="spellStart"/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i</w:t>
      </w:r>
      <w:proofErr w:type="spellEnd"/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</w:t>
      </w:r>
      <w:r w:rsidRPr="00EA265F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in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</w:t>
      </w:r>
      <w:r w:rsidRPr="00EA265F">
        <w:rPr>
          <w:rFonts w:ascii="Times New Roman" w:eastAsia="Times New Roman" w:hAnsi="Times New Roman" w:cs="Times New Roman"/>
          <w:color w:val="4EC9B0"/>
          <w:sz w:val="24"/>
          <w:szCs w:val="24"/>
          <w:lang w:eastAsia="en-IN"/>
        </w:rPr>
        <w:t>range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gramStart"/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len</w:t>
      </w:r>
      <w:proofErr w:type="gramEnd"/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l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):</w:t>
      </w:r>
    </w:p>
    <w:p w14:paraId="51BA748E" w14:textId="77777777" w:rsidR="00424E54" w:rsidRPr="00EA265F" w:rsidRDefault="00424E54" w:rsidP="00424E5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   </w:t>
      </w:r>
      <w:r w:rsidRPr="00EA265F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if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l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[</w:t>
      </w:r>
      <w:proofErr w:type="spellStart"/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i</w:t>
      </w:r>
      <w:proofErr w:type="spellEnd"/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==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n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:</w:t>
      </w:r>
    </w:p>
    <w:p w14:paraId="79165888" w14:textId="77777777" w:rsidR="00424E54" w:rsidRPr="00EA265F" w:rsidRDefault="00424E54" w:rsidP="00424E5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       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flag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</w:t>
      </w:r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1</w:t>
      </w:r>
    </w:p>
    <w:p w14:paraId="694F4E4B" w14:textId="77777777" w:rsidR="00424E54" w:rsidRPr="00EA265F" w:rsidRDefault="00424E54" w:rsidP="00424E5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       </w:t>
      </w:r>
      <w:r w:rsidRPr="00EA265F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break</w:t>
      </w:r>
    </w:p>
    <w:p w14:paraId="227B7AE0" w14:textId="77777777" w:rsidR="00424E54" w:rsidRPr="00EA265F" w:rsidRDefault="00424E54" w:rsidP="00424E5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</w:p>
    <w:p w14:paraId="76259EDD" w14:textId="77777777" w:rsidR="00424E54" w:rsidRPr="00EA265F" w:rsidRDefault="00424E54" w:rsidP="00424E5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if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flag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=</w:t>
      </w:r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1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:</w:t>
      </w:r>
    </w:p>
    <w:p w14:paraId="1C4C8D08" w14:textId="77777777" w:rsidR="00424E54" w:rsidRPr="00EA265F" w:rsidRDefault="00424E54" w:rsidP="00424E5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   </w:t>
      </w:r>
      <w:proofErr w:type="gramStart"/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gramEnd"/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Element Found...!!!"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</w:t>
      </w:r>
    </w:p>
    <w:p w14:paraId="3FCB326A" w14:textId="77777777" w:rsidR="00424E54" w:rsidRPr="00EA265F" w:rsidRDefault="00424E54" w:rsidP="00424E5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else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:</w:t>
      </w:r>
    </w:p>
    <w:p w14:paraId="7159E36C" w14:textId="77777777" w:rsidR="00424E54" w:rsidRPr="00EA265F" w:rsidRDefault="00424E54" w:rsidP="00424E5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   </w:t>
      </w:r>
      <w:proofErr w:type="gramStart"/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gramEnd"/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Element not Found...!!!"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</w:t>
      </w:r>
    </w:p>
    <w:p w14:paraId="20769B0D" w14:textId="77777777" w:rsidR="00424E54" w:rsidRPr="00EA265F" w:rsidRDefault="00424E54" w:rsidP="00424E5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proofErr w:type="spellStart"/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l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.</w:t>
      </w:r>
      <w:proofErr w:type="gramStart"/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sort</w:t>
      </w:r>
      <w:proofErr w:type="spellEnd"/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gramEnd"/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</w:t>
      </w:r>
    </w:p>
    <w:p w14:paraId="0126FC19" w14:textId="77777777" w:rsidR="00424E54" w:rsidRPr="00EA265F" w:rsidRDefault="00424E54" w:rsidP="00424E5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proofErr w:type="gramStart"/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gramEnd"/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List after </w:t>
      </w:r>
      <w:proofErr w:type="spellStart"/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sorting:"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l</w:t>
      </w:r>
      <w:proofErr w:type="spellEnd"/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[</w:t>
      </w:r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:])</w:t>
      </w:r>
    </w:p>
    <w:p w14:paraId="4FA1EB4D" w14:textId="77777777" w:rsidR="00424E54" w:rsidRPr="00EA265F" w:rsidRDefault="00424E54" w:rsidP="00424E5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</w:p>
    <w:p w14:paraId="338CF98A" w14:textId="35253D34" w:rsidR="00424E54" w:rsidRDefault="00424E54" w:rsidP="00B3760A">
      <w:pPr>
        <w:spacing w:after="0"/>
        <w:rPr>
          <w:rFonts w:ascii="Times New Roman" w:hAnsi="Times New Roman" w:cs="Times New Roman"/>
        </w:rPr>
      </w:pPr>
    </w:p>
    <w:p w14:paraId="3B8BA486" w14:textId="352CA78D" w:rsidR="00822ECC" w:rsidRDefault="00822ECC" w:rsidP="00822ECC">
      <w:pPr>
        <w:spacing w:after="0"/>
        <w:rPr>
          <w:rFonts w:ascii="Times New Roman" w:hAnsi="Times New Roman" w:cs="Times New Roman"/>
          <w:b/>
          <w:bCs/>
          <w:sz w:val="28"/>
          <w:szCs w:val="28"/>
          <w:u w:val="thick"/>
        </w:rPr>
      </w:pPr>
      <w:r w:rsidRPr="00C4691F">
        <w:rPr>
          <w:rFonts w:ascii="Times New Roman" w:hAnsi="Times New Roman" w:cs="Times New Roman"/>
          <w:b/>
          <w:bCs/>
          <w:sz w:val="28"/>
          <w:szCs w:val="28"/>
          <w:u w:val="thick"/>
        </w:rPr>
        <w:t>OUTPUT-</w:t>
      </w:r>
    </w:p>
    <w:p w14:paraId="0D249D4C" w14:textId="274FAE25" w:rsidR="00822ECC" w:rsidRPr="00C4691F" w:rsidRDefault="00822ECC" w:rsidP="00822ECC">
      <w:pPr>
        <w:spacing w:after="0"/>
        <w:rPr>
          <w:rFonts w:ascii="Times New Roman" w:hAnsi="Times New Roman" w:cs="Times New Roman"/>
          <w:b/>
          <w:bCs/>
          <w:sz w:val="28"/>
          <w:szCs w:val="28"/>
          <w:u w:val="thick"/>
        </w:rPr>
      </w:pPr>
      <w:r>
        <w:rPr>
          <w:noProof/>
        </w:rPr>
        <w:drawing>
          <wp:inline distT="0" distB="0" distL="0" distR="0" wp14:anchorId="36D8825E" wp14:editId="00B329C2">
            <wp:extent cx="5731510" cy="69215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23833" b="61592"/>
                    <a:stretch/>
                  </pic:blipFill>
                  <pic:spPr bwMode="auto">
                    <a:xfrm>
                      <a:off x="0" y="0"/>
                      <a:ext cx="5731510" cy="692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A9C230" w14:textId="77777777" w:rsidR="00822ECC" w:rsidRPr="00EA265F" w:rsidRDefault="00822ECC" w:rsidP="00B3760A">
      <w:pPr>
        <w:spacing w:after="0"/>
        <w:rPr>
          <w:rFonts w:ascii="Times New Roman" w:hAnsi="Times New Roman" w:cs="Times New Roman"/>
        </w:rPr>
      </w:pPr>
    </w:p>
    <w:p w14:paraId="77F5BBB6" w14:textId="5FDF1870" w:rsidR="00424E54" w:rsidRPr="00822ECC" w:rsidRDefault="00424E54" w:rsidP="00B3760A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EA265F">
        <w:rPr>
          <w:rFonts w:ascii="Times New Roman" w:hAnsi="Times New Roman" w:cs="Times New Roman"/>
          <w:b/>
          <w:bCs/>
          <w:sz w:val="28"/>
          <w:szCs w:val="28"/>
        </w:rPr>
        <w:t>10. Write a program to illustrate the usage of Dictionaries.</w:t>
      </w:r>
    </w:p>
    <w:p w14:paraId="31C1349D" w14:textId="77777777" w:rsidR="00424E54" w:rsidRPr="00EA265F" w:rsidRDefault="00424E54" w:rsidP="00424E5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d</w:t>
      </w:r>
      <w:proofErr w:type="gramStart"/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{</w:t>
      </w:r>
      <w:proofErr w:type="gramEnd"/>
    </w:p>
    <w:p w14:paraId="5C0C3969" w14:textId="77777777" w:rsidR="00424E54" w:rsidRPr="00EA265F" w:rsidRDefault="00424E54" w:rsidP="00424E5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   </w:t>
      </w:r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</w:t>
      </w:r>
      <w:proofErr w:type="spellStart"/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brand"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:</w:t>
      </w:r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Hyundai</w:t>
      </w:r>
      <w:proofErr w:type="spellEnd"/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</w:p>
    <w:p w14:paraId="5C034AD5" w14:textId="77777777" w:rsidR="00424E54" w:rsidRPr="00EA265F" w:rsidRDefault="00424E54" w:rsidP="00424E5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   </w:t>
      </w:r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model"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:</w:t>
      </w:r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i10"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</w:p>
    <w:p w14:paraId="055AB77B" w14:textId="77777777" w:rsidR="00424E54" w:rsidRPr="00EA265F" w:rsidRDefault="00424E54" w:rsidP="00424E5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   </w:t>
      </w:r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year"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:</w:t>
      </w:r>
      <w:r w:rsidRPr="00EA265F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1970</w:t>
      </w:r>
    </w:p>
    <w:p w14:paraId="043DA4F5" w14:textId="77777777" w:rsidR="00424E54" w:rsidRPr="00EA265F" w:rsidRDefault="00424E54" w:rsidP="00424E5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}</w:t>
      </w:r>
    </w:p>
    <w:p w14:paraId="4BEDF21E" w14:textId="77777777" w:rsidR="00424E54" w:rsidRPr="00EA265F" w:rsidRDefault="00424E54" w:rsidP="00424E5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proofErr w:type="gramStart"/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gramEnd"/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Type : "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EA265F">
        <w:rPr>
          <w:rFonts w:ascii="Times New Roman" w:eastAsia="Times New Roman" w:hAnsi="Times New Roman" w:cs="Times New Roman"/>
          <w:color w:val="4EC9B0"/>
          <w:sz w:val="24"/>
          <w:szCs w:val="24"/>
          <w:lang w:eastAsia="en-IN"/>
        </w:rPr>
        <w:t>type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d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)</w:t>
      </w:r>
    </w:p>
    <w:p w14:paraId="026E3BB3" w14:textId="77777777" w:rsidR="00424E54" w:rsidRPr="00EA265F" w:rsidRDefault="00424E54" w:rsidP="00424E5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d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</w:t>
      </w:r>
    </w:p>
    <w:p w14:paraId="59F4EA7D" w14:textId="77777777" w:rsidR="00424E54" w:rsidRPr="00EA265F" w:rsidRDefault="00424E54" w:rsidP="00424E5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d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[</w:t>
      </w:r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brand"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)</w:t>
      </w:r>
    </w:p>
    <w:p w14:paraId="23D49A8D" w14:textId="77777777" w:rsidR="00424E54" w:rsidRPr="00EA265F" w:rsidRDefault="00424E54" w:rsidP="00424E5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x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</w:t>
      </w:r>
      <w:proofErr w:type="spellStart"/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d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.</w:t>
      </w:r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get</w:t>
      </w:r>
      <w:proofErr w:type="spellEnd"/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model"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</w:t>
      </w:r>
    </w:p>
    <w:p w14:paraId="2E39D53C" w14:textId="77777777" w:rsidR="00424E54" w:rsidRPr="00EA265F" w:rsidRDefault="00424E54" w:rsidP="00424E5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x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</w:t>
      </w:r>
    </w:p>
    <w:p w14:paraId="7BB6399B" w14:textId="77777777" w:rsidR="00424E54" w:rsidRPr="00EA265F" w:rsidRDefault="00424E54" w:rsidP="00424E5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y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d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[</w:t>
      </w:r>
      <w:r w:rsidRPr="00EA265F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year"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</w:t>
      </w:r>
    </w:p>
    <w:p w14:paraId="18CCF535" w14:textId="77777777" w:rsidR="00424E54" w:rsidRPr="00EA265F" w:rsidRDefault="00424E54" w:rsidP="00424E54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EA265F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EA265F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y</w:t>
      </w:r>
      <w:r w:rsidRPr="00EA265F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</w:t>
      </w:r>
    </w:p>
    <w:p w14:paraId="570BA77F" w14:textId="6600998A" w:rsidR="00B3760A" w:rsidRPr="00EA265F" w:rsidRDefault="00B3760A" w:rsidP="00A60906">
      <w:pPr>
        <w:ind w:left="360"/>
        <w:rPr>
          <w:rFonts w:ascii="Times New Roman" w:hAnsi="Times New Roman" w:cs="Times New Roman"/>
        </w:rPr>
      </w:pPr>
    </w:p>
    <w:p w14:paraId="50D4B9C9" w14:textId="77777777" w:rsidR="0042526B" w:rsidRDefault="0042526B">
      <w:pPr>
        <w:rPr>
          <w:rFonts w:ascii="Times New Roman" w:hAnsi="Times New Roman" w:cs="Times New Roman"/>
          <w:b/>
          <w:bCs/>
          <w:sz w:val="28"/>
          <w:szCs w:val="28"/>
          <w:u w:val="thick"/>
        </w:rPr>
      </w:pPr>
      <w:r>
        <w:rPr>
          <w:rFonts w:ascii="Times New Roman" w:hAnsi="Times New Roman" w:cs="Times New Roman"/>
          <w:b/>
          <w:bCs/>
          <w:sz w:val="28"/>
          <w:szCs w:val="28"/>
          <w:u w:val="thick"/>
        </w:rPr>
        <w:br w:type="page"/>
      </w:r>
    </w:p>
    <w:p w14:paraId="012A233E" w14:textId="23E9865F" w:rsidR="00822ECC" w:rsidRDefault="00822ECC" w:rsidP="00822ECC">
      <w:pPr>
        <w:spacing w:after="0"/>
        <w:rPr>
          <w:rFonts w:ascii="Times New Roman" w:hAnsi="Times New Roman" w:cs="Times New Roman"/>
          <w:b/>
          <w:bCs/>
          <w:sz w:val="28"/>
          <w:szCs w:val="28"/>
          <w:u w:val="thick"/>
        </w:rPr>
      </w:pPr>
      <w:r w:rsidRPr="00C4691F">
        <w:rPr>
          <w:rFonts w:ascii="Times New Roman" w:hAnsi="Times New Roman" w:cs="Times New Roman"/>
          <w:b/>
          <w:bCs/>
          <w:sz w:val="28"/>
          <w:szCs w:val="28"/>
          <w:u w:val="thick"/>
        </w:rPr>
        <w:lastRenderedPageBreak/>
        <w:t>OUTPUT-</w:t>
      </w:r>
    </w:p>
    <w:p w14:paraId="1932D35F" w14:textId="69C9CFB1" w:rsidR="003248ED" w:rsidRDefault="00822ECC" w:rsidP="00EA265F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F952448" wp14:editId="2D28C820">
            <wp:extent cx="5731510" cy="90170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19500" b="63561"/>
                    <a:stretch/>
                  </pic:blipFill>
                  <pic:spPr bwMode="auto">
                    <a:xfrm>
                      <a:off x="0" y="0"/>
                      <a:ext cx="5731510" cy="901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72D8F3" w14:textId="77777777" w:rsidR="00673CE3" w:rsidRDefault="00673CE3" w:rsidP="00673CE3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63905C9B" w14:textId="64ADF3E7" w:rsidR="00673CE3" w:rsidRPr="00673CE3" w:rsidRDefault="00673CE3" w:rsidP="00673CE3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673CE3">
        <w:rPr>
          <w:rFonts w:ascii="Times New Roman" w:hAnsi="Times New Roman" w:cs="Times New Roman"/>
          <w:b/>
          <w:bCs/>
          <w:sz w:val="28"/>
          <w:szCs w:val="28"/>
        </w:rPr>
        <w:t>11</w:t>
      </w:r>
      <w:r w:rsidRPr="00673CE3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Pr="00673CE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673CE3">
        <w:rPr>
          <w:rFonts w:ascii="Times New Roman" w:hAnsi="Times New Roman" w:cs="Times New Roman"/>
          <w:b/>
          <w:bCs/>
          <w:sz w:val="28"/>
          <w:szCs w:val="28"/>
        </w:rPr>
        <w:t>Write a program to find the mean. mode and median of the given range of numbers.</w:t>
      </w:r>
    </w:p>
    <w:p w14:paraId="343D9BB9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73CE3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import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</w:t>
      </w:r>
      <w:proofErr w:type="spellStart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numpy</w:t>
      </w:r>
      <w:proofErr w:type="spellEnd"/>
    </w:p>
    <w:p w14:paraId="3A8BD3E3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73CE3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from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</w:t>
      </w:r>
      <w:proofErr w:type="spellStart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scipy</w:t>
      </w:r>
      <w:proofErr w:type="spellEnd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</w:t>
      </w:r>
      <w:r w:rsidRPr="00673CE3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import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stats</w:t>
      </w:r>
    </w:p>
    <w:p w14:paraId="214C707A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l</w:t>
      </w:r>
      <w:proofErr w:type="gramStart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[</w:t>
      </w:r>
      <w:proofErr w:type="gramEnd"/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3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4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8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16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20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5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7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55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16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18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33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50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16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</w:t>
      </w:r>
    </w:p>
    <w:p w14:paraId="0C83B6F7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</w:p>
    <w:p w14:paraId="340ECF83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proofErr w:type="gramStart"/>
      <w:r w:rsidRPr="00673CE3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gramEnd"/>
      <w:r w:rsidRPr="00673CE3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Mean= "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proofErr w:type="spellStart"/>
      <w:r w:rsidRPr="00673CE3">
        <w:rPr>
          <w:rFonts w:ascii="Times New Roman" w:eastAsia="Times New Roman" w:hAnsi="Times New Roman" w:cs="Times New Roman"/>
          <w:color w:val="4EC9B0"/>
          <w:sz w:val="24"/>
          <w:szCs w:val="24"/>
          <w:lang w:eastAsia="en-IN"/>
        </w:rPr>
        <w:t>numpy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.mean</w:t>
      </w:r>
      <w:proofErr w:type="spellEnd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l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)</w:t>
      </w:r>
    </w:p>
    <w:p w14:paraId="373BADC1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proofErr w:type="gramStart"/>
      <w:r w:rsidRPr="00673CE3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gramEnd"/>
      <w:r w:rsidRPr="00673CE3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Median= "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proofErr w:type="spellStart"/>
      <w:r w:rsidRPr="00673CE3">
        <w:rPr>
          <w:rFonts w:ascii="Times New Roman" w:eastAsia="Times New Roman" w:hAnsi="Times New Roman" w:cs="Times New Roman"/>
          <w:color w:val="4EC9B0"/>
          <w:sz w:val="24"/>
          <w:szCs w:val="24"/>
          <w:lang w:eastAsia="en-IN"/>
        </w:rPr>
        <w:t>numpy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.median</w:t>
      </w:r>
      <w:proofErr w:type="spellEnd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l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)</w:t>
      </w:r>
    </w:p>
    <w:p w14:paraId="0785A4CD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proofErr w:type="gramStart"/>
      <w:r w:rsidRPr="00673CE3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gramEnd"/>
      <w:r w:rsidRPr="00673CE3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Mode= "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proofErr w:type="spellStart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stats.mode</w:t>
      </w:r>
      <w:proofErr w:type="spellEnd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l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)</w:t>
      </w:r>
    </w:p>
    <w:p w14:paraId="7E31B6A7" w14:textId="4413F9EC" w:rsidR="00673CE3" w:rsidRDefault="00673CE3" w:rsidP="00EA265F">
      <w:pPr>
        <w:rPr>
          <w:rFonts w:ascii="Times New Roman" w:hAnsi="Times New Roman" w:cs="Times New Roman"/>
        </w:rPr>
      </w:pPr>
    </w:p>
    <w:p w14:paraId="4D679C17" w14:textId="10AF66DD" w:rsidR="00673CE3" w:rsidRPr="00673CE3" w:rsidRDefault="00673CE3" w:rsidP="00673CE3">
      <w:pPr>
        <w:spacing w:after="0"/>
        <w:rPr>
          <w:rFonts w:ascii="Times New Roman" w:hAnsi="Times New Roman" w:cs="Times New Roman"/>
          <w:b/>
          <w:bCs/>
          <w:sz w:val="28"/>
          <w:szCs w:val="28"/>
          <w:u w:val="thick"/>
        </w:rPr>
      </w:pPr>
      <w:r w:rsidRPr="00C4691F">
        <w:rPr>
          <w:rFonts w:ascii="Times New Roman" w:hAnsi="Times New Roman" w:cs="Times New Roman"/>
          <w:b/>
          <w:bCs/>
          <w:sz w:val="28"/>
          <w:szCs w:val="28"/>
          <w:u w:val="thick"/>
        </w:rPr>
        <w:t>OUTPUT-</w:t>
      </w:r>
    </w:p>
    <w:p w14:paraId="02CD935A" w14:textId="6C34746F" w:rsidR="00673CE3" w:rsidRDefault="00673CE3" w:rsidP="00EA265F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2A79764" wp14:editId="3D3EA72F">
            <wp:extent cx="5731510" cy="81915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75635" b="10971"/>
                    <a:stretch/>
                  </pic:blipFill>
                  <pic:spPr bwMode="auto">
                    <a:xfrm>
                      <a:off x="0" y="0"/>
                      <a:ext cx="5731510" cy="819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23C679" w14:textId="0C82983D" w:rsidR="00673CE3" w:rsidRDefault="00673CE3" w:rsidP="00673CE3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 w:rsidRPr="00673CE3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Pr="00673CE3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673CE3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Pr="00673CE3">
        <w:rPr>
          <w:rFonts w:ascii="Times New Roman" w:hAnsi="Times New Roman" w:cs="Times New Roman"/>
          <w:b/>
          <w:bCs/>
          <w:sz w:val="28"/>
          <w:szCs w:val="28"/>
        </w:rPr>
        <w:t xml:space="preserve"> Write a program to calculate the standard deviation of a given set of numbers.</w:t>
      </w:r>
    </w:p>
    <w:p w14:paraId="78898989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observation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= [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1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5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4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2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</w:t>
      </w:r>
    </w:p>
    <w:p w14:paraId="4F6E4C99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sum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=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</w:p>
    <w:p w14:paraId="557D5EED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73CE3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for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proofErr w:type="spellStart"/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i</w:t>
      </w:r>
      <w:proofErr w:type="spellEnd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r w:rsidRPr="00673CE3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in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r w:rsidRPr="00673CE3">
        <w:rPr>
          <w:rFonts w:ascii="Times New Roman" w:eastAsia="Times New Roman" w:hAnsi="Times New Roman" w:cs="Times New Roman"/>
          <w:color w:val="4EC9B0"/>
          <w:sz w:val="24"/>
          <w:szCs w:val="24"/>
          <w:lang w:eastAsia="en-IN"/>
        </w:rPr>
        <w:t>range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spellStart"/>
      <w:r w:rsidRPr="00673CE3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len</w:t>
      </w:r>
      <w:proofErr w:type="spellEnd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observation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):</w:t>
      </w:r>
    </w:p>
    <w:p w14:paraId="45AF7FAA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    </w:t>
      </w:r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sum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+=</w:t>
      </w:r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observation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[</w:t>
      </w:r>
      <w:proofErr w:type="spellStart"/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i</w:t>
      </w:r>
      <w:proofErr w:type="spellEnd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</w:t>
      </w:r>
    </w:p>
    <w:p w14:paraId="78C1873A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mean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= </w:t>
      </w:r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sum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/</w:t>
      </w:r>
      <w:proofErr w:type="spellStart"/>
      <w:r w:rsidRPr="00673CE3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len</w:t>
      </w:r>
      <w:proofErr w:type="spellEnd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observation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</w:t>
      </w:r>
    </w:p>
    <w:p w14:paraId="336DC08B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proofErr w:type="spellStart"/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sum_of_squared_deviation</w:t>
      </w:r>
      <w:proofErr w:type="spellEnd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= 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</w:p>
    <w:p w14:paraId="148073BC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73CE3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for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proofErr w:type="spellStart"/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i</w:t>
      </w:r>
      <w:proofErr w:type="spellEnd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r w:rsidRPr="00673CE3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in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r w:rsidRPr="00673CE3">
        <w:rPr>
          <w:rFonts w:ascii="Times New Roman" w:eastAsia="Times New Roman" w:hAnsi="Times New Roman" w:cs="Times New Roman"/>
          <w:color w:val="4EC9B0"/>
          <w:sz w:val="24"/>
          <w:szCs w:val="24"/>
          <w:lang w:eastAsia="en-IN"/>
        </w:rPr>
        <w:t>range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spellStart"/>
      <w:r w:rsidRPr="00673CE3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len</w:t>
      </w:r>
      <w:proofErr w:type="spellEnd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observation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):</w:t>
      </w:r>
    </w:p>
    <w:p w14:paraId="1EE4A19B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    </w:t>
      </w:r>
      <w:proofErr w:type="spellStart"/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sum_of_squared_deviation</w:t>
      </w:r>
      <w:proofErr w:type="spellEnd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+=(</w:t>
      </w:r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observation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[</w:t>
      </w:r>
      <w:proofErr w:type="spellStart"/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i</w:t>
      </w:r>
      <w:proofErr w:type="spellEnd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]- </w:t>
      </w:r>
      <w:proofErr w:type="gramStart"/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mean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*</w:t>
      </w:r>
      <w:proofErr w:type="gramEnd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*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2</w:t>
      </w:r>
    </w:p>
    <w:p w14:paraId="44187486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proofErr w:type="spellStart"/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sd</w:t>
      </w:r>
      <w:proofErr w:type="spellEnd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= ((</w:t>
      </w:r>
      <w:proofErr w:type="spellStart"/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sum_of_squared_deviation</w:t>
      </w:r>
      <w:proofErr w:type="spellEnd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/</w:t>
      </w:r>
      <w:proofErr w:type="spellStart"/>
      <w:r w:rsidRPr="00673CE3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len</w:t>
      </w:r>
      <w:proofErr w:type="spellEnd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observation</w:t>
      </w:r>
      <w:proofErr w:type="gramStart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)*</w:t>
      </w:r>
      <w:proofErr w:type="gramEnd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*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.5</w:t>
      </w:r>
    </w:p>
    <w:p w14:paraId="793B21E0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proofErr w:type="gramStart"/>
      <w:r w:rsidRPr="00673CE3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gramEnd"/>
      <w:r w:rsidRPr="00673CE3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Standard Deviation of sample is "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proofErr w:type="spellStart"/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sd</w:t>
      </w:r>
      <w:proofErr w:type="spellEnd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</w:t>
      </w:r>
    </w:p>
    <w:p w14:paraId="09171F26" w14:textId="77777777" w:rsidR="00673CE3" w:rsidRPr="00673CE3" w:rsidRDefault="00673CE3" w:rsidP="00673CE3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0407CA3A" w14:textId="77777777" w:rsidR="00673CE3" w:rsidRPr="00673CE3" w:rsidRDefault="00673CE3" w:rsidP="00673CE3">
      <w:pPr>
        <w:spacing w:after="0"/>
        <w:rPr>
          <w:rFonts w:ascii="Times New Roman" w:hAnsi="Times New Roman" w:cs="Times New Roman"/>
          <w:b/>
          <w:bCs/>
          <w:sz w:val="28"/>
          <w:szCs w:val="28"/>
          <w:u w:val="thick"/>
        </w:rPr>
      </w:pPr>
      <w:r w:rsidRPr="00C4691F">
        <w:rPr>
          <w:rFonts w:ascii="Times New Roman" w:hAnsi="Times New Roman" w:cs="Times New Roman"/>
          <w:b/>
          <w:bCs/>
          <w:sz w:val="28"/>
          <w:szCs w:val="28"/>
          <w:u w:val="thick"/>
        </w:rPr>
        <w:t>OUTPUT-</w:t>
      </w:r>
    </w:p>
    <w:p w14:paraId="3363AC61" w14:textId="1488F4EC" w:rsidR="00673CE3" w:rsidRDefault="00673CE3" w:rsidP="00EA265F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1C92390" wp14:editId="56E77D23">
            <wp:extent cx="5772150" cy="514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84302" b="8607"/>
                    <a:stretch/>
                  </pic:blipFill>
                  <pic:spPr bwMode="auto">
                    <a:xfrm>
                      <a:off x="0" y="0"/>
                      <a:ext cx="5772150" cy="514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B292B8" w14:textId="77777777" w:rsidR="00673CE3" w:rsidRDefault="00673CE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p w14:paraId="6528ACBE" w14:textId="04B37C15" w:rsidR="00673CE3" w:rsidRDefault="00673CE3" w:rsidP="00EA265F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73CE3">
        <w:rPr>
          <w:rFonts w:ascii="Times New Roman" w:hAnsi="Times New Roman" w:cs="Times New Roman"/>
          <w:b/>
          <w:bCs/>
          <w:sz w:val="28"/>
          <w:szCs w:val="28"/>
        </w:rPr>
        <w:lastRenderedPageBreak/>
        <w:t>1</w:t>
      </w:r>
      <w:r w:rsidRPr="00673CE3">
        <w:rPr>
          <w:rFonts w:ascii="Times New Roman" w:hAnsi="Times New Roman" w:cs="Times New Roman"/>
          <w:b/>
          <w:bCs/>
          <w:sz w:val="28"/>
          <w:szCs w:val="28"/>
        </w:rPr>
        <w:t>3. Write a program to calculate the addition of two 3x 3 matrices.</w:t>
      </w:r>
    </w:p>
    <w:p w14:paraId="2BA0D1E4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73CE3">
        <w:rPr>
          <w:rFonts w:ascii="Times New Roman" w:eastAsia="Times New Roman" w:hAnsi="Times New Roman" w:cs="Times New Roman"/>
          <w:color w:val="4FC1FF"/>
          <w:sz w:val="24"/>
          <w:szCs w:val="24"/>
          <w:lang w:eastAsia="en-IN"/>
        </w:rPr>
        <w:t>A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= [[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10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, 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13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, 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44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],   </w:t>
      </w:r>
    </w:p>
    <w:p w14:paraId="53A0EC32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     [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11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, 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2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, 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3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],   </w:t>
      </w:r>
    </w:p>
    <w:p w14:paraId="5F92283B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     [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5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, 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3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, 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1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]  </w:t>
      </w:r>
    </w:p>
    <w:p w14:paraId="051E591F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  </w:t>
      </w:r>
    </w:p>
    <w:p w14:paraId="784DAD23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73CE3">
        <w:rPr>
          <w:rFonts w:ascii="Times New Roman" w:eastAsia="Times New Roman" w:hAnsi="Times New Roman" w:cs="Times New Roman"/>
          <w:color w:val="4FC1FF"/>
          <w:sz w:val="24"/>
          <w:szCs w:val="24"/>
          <w:lang w:eastAsia="en-IN"/>
        </w:rPr>
        <w:t>B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= [[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7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, 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16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 -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6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,  </w:t>
      </w:r>
    </w:p>
    <w:p w14:paraId="56F7FE5E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    [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9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, 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20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 -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4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],   </w:t>
      </w:r>
    </w:p>
    <w:p w14:paraId="02E6304C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    [-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1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, </w:t>
      </w:r>
      <w:proofErr w:type="gramStart"/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3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,</w:t>
      </w:r>
      <w:proofErr w:type="gramEnd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27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]  </w:t>
      </w:r>
    </w:p>
    <w:p w14:paraId="53D78669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  </w:t>
      </w:r>
    </w:p>
    <w:p w14:paraId="0E4C49D5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73CE3">
        <w:rPr>
          <w:rFonts w:ascii="Times New Roman" w:eastAsia="Times New Roman" w:hAnsi="Times New Roman" w:cs="Times New Roman"/>
          <w:color w:val="4FC1FF"/>
          <w:sz w:val="24"/>
          <w:szCs w:val="24"/>
          <w:lang w:eastAsia="en-IN"/>
        </w:rPr>
        <w:t>C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= [[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,  </w:t>
      </w:r>
    </w:p>
    <w:p w14:paraId="1FB93923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    [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,  </w:t>
      </w:r>
    </w:p>
    <w:p w14:paraId="1FD1B581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    [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73CE3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]  </w:t>
      </w:r>
    </w:p>
    <w:p w14:paraId="4B2CDBC5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proofErr w:type="spellStart"/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matrix_length</w:t>
      </w:r>
      <w:proofErr w:type="spellEnd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= </w:t>
      </w:r>
      <w:proofErr w:type="spellStart"/>
      <w:r w:rsidRPr="00673CE3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len</w:t>
      </w:r>
      <w:proofErr w:type="spellEnd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673CE3">
        <w:rPr>
          <w:rFonts w:ascii="Times New Roman" w:eastAsia="Times New Roman" w:hAnsi="Times New Roman" w:cs="Times New Roman"/>
          <w:color w:val="4FC1FF"/>
          <w:sz w:val="24"/>
          <w:szCs w:val="24"/>
          <w:lang w:eastAsia="en-IN"/>
        </w:rPr>
        <w:t>A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  </w:t>
      </w:r>
    </w:p>
    <w:p w14:paraId="12F80077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  </w:t>
      </w:r>
    </w:p>
    <w:p w14:paraId="4F369E49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73CE3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for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proofErr w:type="spellStart"/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i</w:t>
      </w:r>
      <w:proofErr w:type="spellEnd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r w:rsidRPr="00673CE3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in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r w:rsidRPr="00673CE3">
        <w:rPr>
          <w:rFonts w:ascii="Times New Roman" w:eastAsia="Times New Roman" w:hAnsi="Times New Roman" w:cs="Times New Roman"/>
          <w:color w:val="4EC9B0"/>
          <w:sz w:val="24"/>
          <w:szCs w:val="24"/>
          <w:lang w:eastAsia="en-IN"/>
        </w:rPr>
        <w:t>range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spellStart"/>
      <w:r w:rsidRPr="00673CE3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len</w:t>
      </w:r>
      <w:proofErr w:type="spellEnd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673CE3">
        <w:rPr>
          <w:rFonts w:ascii="Times New Roman" w:eastAsia="Times New Roman" w:hAnsi="Times New Roman" w:cs="Times New Roman"/>
          <w:color w:val="4FC1FF"/>
          <w:sz w:val="24"/>
          <w:szCs w:val="24"/>
          <w:lang w:eastAsia="en-IN"/>
        </w:rPr>
        <w:t>A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):  </w:t>
      </w:r>
    </w:p>
    <w:p w14:paraId="7D63342D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    </w:t>
      </w:r>
      <w:proofErr w:type="spellStart"/>
      <w:r w:rsidRPr="00673CE3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for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k</w:t>
      </w:r>
      <w:proofErr w:type="spellEnd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r w:rsidRPr="00673CE3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in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r w:rsidRPr="00673CE3">
        <w:rPr>
          <w:rFonts w:ascii="Times New Roman" w:eastAsia="Times New Roman" w:hAnsi="Times New Roman" w:cs="Times New Roman"/>
          <w:color w:val="4EC9B0"/>
          <w:sz w:val="24"/>
          <w:szCs w:val="24"/>
          <w:lang w:eastAsia="en-IN"/>
        </w:rPr>
        <w:t>range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spellStart"/>
      <w:r w:rsidRPr="00673CE3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len</w:t>
      </w:r>
      <w:proofErr w:type="spellEnd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673CE3">
        <w:rPr>
          <w:rFonts w:ascii="Times New Roman" w:eastAsia="Times New Roman" w:hAnsi="Times New Roman" w:cs="Times New Roman"/>
          <w:color w:val="4FC1FF"/>
          <w:sz w:val="24"/>
          <w:szCs w:val="24"/>
          <w:lang w:eastAsia="en-IN"/>
        </w:rPr>
        <w:t>B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):  </w:t>
      </w:r>
    </w:p>
    <w:p w14:paraId="61D5A47F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        </w:t>
      </w:r>
      <w:r w:rsidRPr="00673CE3">
        <w:rPr>
          <w:rFonts w:ascii="Times New Roman" w:eastAsia="Times New Roman" w:hAnsi="Times New Roman" w:cs="Times New Roman"/>
          <w:color w:val="4FC1FF"/>
          <w:sz w:val="24"/>
          <w:szCs w:val="24"/>
          <w:lang w:eastAsia="en-IN"/>
        </w:rPr>
        <w:t>C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[</w:t>
      </w:r>
      <w:proofErr w:type="spellStart"/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i</w:t>
      </w:r>
      <w:proofErr w:type="spellEnd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[</w:t>
      </w:r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k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] = </w:t>
      </w:r>
      <w:r w:rsidRPr="00673CE3">
        <w:rPr>
          <w:rFonts w:ascii="Times New Roman" w:eastAsia="Times New Roman" w:hAnsi="Times New Roman" w:cs="Times New Roman"/>
          <w:color w:val="4FC1FF"/>
          <w:sz w:val="24"/>
          <w:szCs w:val="24"/>
          <w:lang w:eastAsia="en-IN"/>
        </w:rPr>
        <w:t>A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[</w:t>
      </w:r>
      <w:proofErr w:type="spellStart"/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i</w:t>
      </w:r>
      <w:proofErr w:type="spellEnd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[</w:t>
      </w:r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k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] + </w:t>
      </w:r>
      <w:r w:rsidRPr="00673CE3">
        <w:rPr>
          <w:rFonts w:ascii="Times New Roman" w:eastAsia="Times New Roman" w:hAnsi="Times New Roman" w:cs="Times New Roman"/>
          <w:color w:val="4FC1FF"/>
          <w:sz w:val="24"/>
          <w:szCs w:val="24"/>
          <w:lang w:eastAsia="en-IN"/>
        </w:rPr>
        <w:t>B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[</w:t>
      </w:r>
      <w:proofErr w:type="spellStart"/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i</w:t>
      </w:r>
      <w:proofErr w:type="spellEnd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[</w:t>
      </w:r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k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  </w:t>
      </w:r>
    </w:p>
    <w:p w14:paraId="5C14899B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  </w:t>
      </w:r>
    </w:p>
    <w:p w14:paraId="1AEFE79D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proofErr w:type="gramStart"/>
      <w:r w:rsidRPr="00673CE3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gramEnd"/>
      <w:r w:rsidRPr="00673CE3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The sum of Matrix mat1 and mat2 = "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, </w:t>
      </w:r>
      <w:r w:rsidRPr="00673CE3">
        <w:rPr>
          <w:rFonts w:ascii="Times New Roman" w:eastAsia="Times New Roman" w:hAnsi="Times New Roman" w:cs="Times New Roman"/>
          <w:color w:val="4FC1FF"/>
          <w:sz w:val="24"/>
          <w:szCs w:val="24"/>
          <w:lang w:eastAsia="en-IN"/>
        </w:rPr>
        <w:t>C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) </w:t>
      </w:r>
    </w:p>
    <w:p w14:paraId="00951F85" w14:textId="77777777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73CE3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for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proofErr w:type="spellStart"/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i</w:t>
      </w:r>
      <w:proofErr w:type="spellEnd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r w:rsidRPr="00673CE3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in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r w:rsidRPr="00673CE3">
        <w:rPr>
          <w:rFonts w:ascii="Times New Roman" w:eastAsia="Times New Roman" w:hAnsi="Times New Roman" w:cs="Times New Roman"/>
          <w:color w:val="4FC1FF"/>
          <w:sz w:val="24"/>
          <w:szCs w:val="24"/>
          <w:lang w:eastAsia="en-IN"/>
        </w:rPr>
        <w:t>C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:   </w:t>
      </w:r>
    </w:p>
    <w:p w14:paraId="69F9903C" w14:textId="261F459C" w:rsidR="00673CE3" w:rsidRPr="00673CE3" w:rsidRDefault="00673CE3" w:rsidP="00673CE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    </w:t>
      </w:r>
      <w:r w:rsidRPr="00673CE3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(</w:t>
      </w:r>
      <w:proofErr w:type="spellStart"/>
      <w:r w:rsidRPr="00673CE3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i</w:t>
      </w:r>
      <w:proofErr w:type="spellEnd"/>
      <w:r w:rsidRPr="00673CE3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</w:t>
      </w:r>
    </w:p>
    <w:p w14:paraId="74ABDFEF" w14:textId="5430771E" w:rsidR="00673CE3" w:rsidRDefault="00673CE3" w:rsidP="00EA265F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1E6C35F" w14:textId="77777777" w:rsidR="00673CE3" w:rsidRPr="00673CE3" w:rsidRDefault="00673CE3" w:rsidP="00673CE3">
      <w:pPr>
        <w:spacing w:after="0"/>
        <w:rPr>
          <w:rFonts w:ascii="Times New Roman" w:hAnsi="Times New Roman" w:cs="Times New Roman"/>
          <w:b/>
          <w:bCs/>
          <w:sz w:val="28"/>
          <w:szCs w:val="28"/>
          <w:u w:val="thick"/>
        </w:rPr>
      </w:pPr>
      <w:r w:rsidRPr="00C4691F">
        <w:rPr>
          <w:rFonts w:ascii="Times New Roman" w:hAnsi="Times New Roman" w:cs="Times New Roman"/>
          <w:b/>
          <w:bCs/>
          <w:sz w:val="28"/>
          <w:szCs w:val="28"/>
          <w:u w:val="thick"/>
        </w:rPr>
        <w:t>OUTPUT-</w:t>
      </w:r>
    </w:p>
    <w:p w14:paraId="6256AAE3" w14:textId="17D0185F" w:rsidR="00673CE3" w:rsidRDefault="00673CE3" w:rsidP="00EA265F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64109AC1" wp14:editId="6D95838B">
            <wp:extent cx="5746750" cy="863600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77408" r="13140" b="7819"/>
                    <a:stretch/>
                  </pic:blipFill>
                  <pic:spPr bwMode="auto">
                    <a:xfrm>
                      <a:off x="0" y="0"/>
                      <a:ext cx="5746750" cy="863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D3A128" w14:textId="1365BBEA" w:rsidR="00673CE3" w:rsidRPr="00673CE3" w:rsidRDefault="00673CE3" w:rsidP="00673CE3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Pr="00673CE3">
        <w:rPr>
          <w:rFonts w:ascii="Times New Roman" w:hAnsi="Times New Roman" w:cs="Times New Roman"/>
          <w:b/>
          <w:bCs/>
          <w:sz w:val="28"/>
          <w:szCs w:val="28"/>
        </w:rPr>
        <w:t>4. Write a program to calculate the multiplication of two 3x 3 matrices.</w:t>
      </w:r>
    </w:p>
    <w:p w14:paraId="1B16DD97" w14:textId="77777777" w:rsidR="006F381A" w:rsidRPr="006F381A" w:rsidRDefault="006F381A" w:rsidP="006F381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F381A">
        <w:rPr>
          <w:rFonts w:ascii="Times New Roman" w:eastAsia="Times New Roman" w:hAnsi="Times New Roman" w:cs="Times New Roman"/>
          <w:color w:val="4FC1FF"/>
          <w:sz w:val="24"/>
          <w:szCs w:val="24"/>
          <w:lang w:eastAsia="en-IN"/>
        </w:rPr>
        <w:t>X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= [[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12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7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3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,</w:t>
      </w:r>
    </w:p>
    <w:p w14:paraId="573F9936" w14:textId="77777777" w:rsidR="006F381A" w:rsidRPr="006F381A" w:rsidRDefault="006F381A" w:rsidP="006F381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   [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4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5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6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,</w:t>
      </w:r>
    </w:p>
    <w:p w14:paraId="3DE57EAA" w14:textId="77777777" w:rsidR="006F381A" w:rsidRPr="006F381A" w:rsidRDefault="006F381A" w:rsidP="006F381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   [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7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8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9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]</w:t>
      </w:r>
    </w:p>
    <w:p w14:paraId="283915A1" w14:textId="77777777" w:rsidR="006F381A" w:rsidRPr="006F381A" w:rsidRDefault="006F381A" w:rsidP="006F381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</w:p>
    <w:p w14:paraId="30FF7B1C" w14:textId="77777777" w:rsidR="006F381A" w:rsidRPr="006F381A" w:rsidRDefault="006F381A" w:rsidP="006F381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F381A">
        <w:rPr>
          <w:rFonts w:ascii="Times New Roman" w:eastAsia="Times New Roman" w:hAnsi="Times New Roman" w:cs="Times New Roman"/>
          <w:color w:val="4FC1FF"/>
          <w:sz w:val="24"/>
          <w:szCs w:val="24"/>
          <w:lang w:eastAsia="en-IN"/>
        </w:rPr>
        <w:t>Y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= [[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5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8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1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2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,</w:t>
      </w:r>
    </w:p>
    <w:p w14:paraId="5422AECC" w14:textId="77777777" w:rsidR="006F381A" w:rsidRPr="006F381A" w:rsidRDefault="006F381A" w:rsidP="006F381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   [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6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7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3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,</w:t>
      </w:r>
    </w:p>
    <w:p w14:paraId="5198A8D7" w14:textId="77777777" w:rsidR="006F381A" w:rsidRPr="006F381A" w:rsidRDefault="006F381A" w:rsidP="006F381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   [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4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5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9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1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]</w:t>
      </w:r>
    </w:p>
    <w:p w14:paraId="68922D0D" w14:textId="77777777" w:rsidR="006F381A" w:rsidRPr="006F381A" w:rsidRDefault="006F381A" w:rsidP="006F381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</w:p>
    <w:p w14:paraId="4AD7299C" w14:textId="77777777" w:rsidR="006F381A" w:rsidRPr="006F381A" w:rsidRDefault="006F381A" w:rsidP="006F381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F381A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result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= [[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,</w:t>
      </w:r>
    </w:p>
    <w:p w14:paraId="3B641000" w14:textId="77777777" w:rsidR="006F381A" w:rsidRPr="006F381A" w:rsidRDefault="006F381A" w:rsidP="006F381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        [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,</w:t>
      </w:r>
    </w:p>
    <w:p w14:paraId="08C6B109" w14:textId="77777777" w:rsidR="006F381A" w:rsidRPr="006F381A" w:rsidRDefault="006F381A" w:rsidP="006F381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        [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]</w:t>
      </w:r>
    </w:p>
    <w:p w14:paraId="4982625D" w14:textId="77777777" w:rsidR="006F381A" w:rsidRPr="006F381A" w:rsidRDefault="006F381A" w:rsidP="006F381A">
      <w:pPr>
        <w:shd w:val="clear" w:color="auto" w:fill="1E1E1E"/>
        <w:spacing w:after="24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</w:p>
    <w:p w14:paraId="2A045730" w14:textId="77777777" w:rsidR="006F381A" w:rsidRPr="006F381A" w:rsidRDefault="006F381A" w:rsidP="006F381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F381A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for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proofErr w:type="spellStart"/>
      <w:r w:rsidRPr="006F381A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i</w:t>
      </w:r>
      <w:proofErr w:type="spellEnd"/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r w:rsidRPr="006F381A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in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r w:rsidRPr="006F381A">
        <w:rPr>
          <w:rFonts w:ascii="Times New Roman" w:eastAsia="Times New Roman" w:hAnsi="Times New Roman" w:cs="Times New Roman"/>
          <w:color w:val="4EC9B0"/>
          <w:sz w:val="24"/>
          <w:szCs w:val="24"/>
          <w:lang w:eastAsia="en-IN"/>
        </w:rPr>
        <w:t>range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spellStart"/>
      <w:r w:rsidRPr="006F381A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len</w:t>
      </w:r>
      <w:proofErr w:type="spellEnd"/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6F381A">
        <w:rPr>
          <w:rFonts w:ascii="Times New Roman" w:eastAsia="Times New Roman" w:hAnsi="Times New Roman" w:cs="Times New Roman"/>
          <w:color w:val="4FC1FF"/>
          <w:sz w:val="24"/>
          <w:szCs w:val="24"/>
          <w:lang w:eastAsia="en-IN"/>
        </w:rPr>
        <w:t>X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):</w:t>
      </w:r>
    </w:p>
    <w:p w14:paraId="03919845" w14:textId="77777777" w:rsidR="006F381A" w:rsidRPr="006F381A" w:rsidRDefault="006F381A" w:rsidP="006F381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  </w:t>
      </w:r>
      <w:r w:rsidRPr="006F381A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for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r w:rsidRPr="006F381A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j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r w:rsidRPr="006F381A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in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r w:rsidRPr="006F381A">
        <w:rPr>
          <w:rFonts w:ascii="Times New Roman" w:eastAsia="Times New Roman" w:hAnsi="Times New Roman" w:cs="Times New Roman"/>
          <w:color w:val="4EC9B0"/>
          <w:sz w:val="24"/>
          <w:szCs w:val="24"/>
          <w:lang w:eastAsia="en-IN"/>
        </w:rPr>
        <w:t>range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spellStart"/>
      <w:r w:rsidRPr="006F381A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len</w:t>
      </w:r>
      <w:proofErr w:type="spellEnd"/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gramStart"/>
      <w:r w:rsidRPr="006F381A">
        <w:rPr>
          <w:rFonts w:ascii="Times New Roman" w:eastAsia="Times New Roman" w:hAnsi="Times New Roman" w:cs="Times New Roman"/>
          <w:color w:val="4FC1FF"/>
          <w:sz w:val="24"/>
          <w:szCs w:val="24"/>
          <w:lang w:eastAsia="en-IN"/>
        </w:rPr>
        <w:t>Y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[</w:t>
      </w:r>
      <w:proofErr w:type="gramEnd"/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)):</w:t>
      </w:r>
    </w:p>
    <w:p w14:paraId="038B3BA7" w14:textId="77777777" w:rsidR="006F381A" w:rsidRPr="006F381A" w:rsidRDefault="006F381A" w:rsidP="006F381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lastRenderedPageBreak/>
        <w:t>       </w:t>
      </w:r>
      <w:proofErr w:type="spellStart"/>
      <w:r w:rsidRPr="006F381A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for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r w:rsidRPr="006F381A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k</w:t>
      </w:r>
      <w:proofErr w:type="spellEnd"/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r w:rsidRPr="006F381A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in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r w:rsidRPr="006F381A">
        <w:rPr>
          <w:rFonts w:ascii="Times New Roman" w:eastAsia="Times New Roman" w:hAnsi="Times New Roman" w:cs="Times New Roman"/>
          <w:color w:val="4EC9B0"/>
          <w:sz w:val="24"/>
          <w:szCs w:val="24"/>
          <w:lang w:eastAsia="en-IN"/>
        </w:rPr>
        <w:t>range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spellStart"/>
      <w:r w:rsidRPr="006F381A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len</w:t>
      </w:r>
      <w:proofErr w:type="spellEnd"/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6F381A">
        <w:rPr>
          <w:rFonts w:ascii="Times New Roman" w:eastAsia="Times New Roman" w:hAnsi="Times New Roman" w:cs="Times New Roman"/>
          <w:color w:val="4FC1FF"/>
          <w:sz w:val="24"/>
          <w:szCs w:val="24"/>
          <w:lang w:eastAsia="en-IN"/>
        </w:rPr>
        <w:t>Y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):</w:t>
      </w:r>
    </w:p>
    <w:p w14:paraId="0F7C2C12" w14:textId="77777777" w:rsidR="006F381A" w:rsidRPr="006F381A" w:rsidRDefault="006F381A" w:rsidP="006F381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          </w:t>
      </w:r>
      <w:r w:rsidRPr="006F381A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result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[</w:t>
      </w:r>
      <w:proofErr w:type="spellStart"/>
      <w:r w:rsidRPr="006F381A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i</w:t>
      </w:r>
      <w:proofErr w:type="spellEnd"/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[</w:t>
      </w:r>
      <w:r w:rsidRPr="006F381A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j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] += </w:t>
      </w:r>
      <w:r w:rsidRPr="006F381A">
        <w:rPr>
          <w:rFonts w:ascii="Times New Roman" w:eastAsia="Times New Roman" w:hAnsi="Times New Roman" w:cs="Times New Roman"/>
          <w:color w:val="4FC1FF"/>
          <w:sz w:val="24"/>
          <w:szCs w:val="24"/>
          <w:lang w:eastAsia="en-IN"/>
        </w:rPr>
        <w:t>X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[</w:t>
      </w:r>
      <w:proofErr w:type="spellStart"/>
      <w:r w:rsidRPr="006F381A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i</w:t>
      </w:r>
      <w:proofErr w:type="spellEnd"/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[</w:t>
      </w:r>
      <w:r w:rsidRPr="006F381A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k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] * </w:t>
      </w:r>
      <w:r w:rsidRPr="006F381A">
        <w:rPr>
          <w:rFonts w:ascii="Times New Roman" w:eastAsia="Times New Roman" w:hAnsi="Times New Roman" w:cs="Times New Roman"/>
          <w:color w:val="4FC1FF"/>
          <w:sz w:val="24"/>
          <w:szCs w:val="24"/>
          <w:lang w:eastAsia="en-IN"/>
        </w:rPr>
        <w:t>Y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[</w:t>
      </w:r>
      <w:r w:rsidRPr="006F381A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k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[</w:t>
      </w:r>
      <w:r w:rsidRPr="006F381A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j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</w:t>
      </w:r>
    </w:p>
    <w:p w14:paraId="29B35D12" w14:textId="77777777" w:rsidR="006F381A" w:rsidRPr="006F381A" w:rsidRDefault="006F381A" w:rsidP="006F381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proofErr w:type="gramStart"/>
      <w:r w:rsidRPr="006F381A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gramEnd"/>
      <w:r w:rsidRPr="006F381A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After multiplication: "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</w:t>
      </w:r>
    </w:p>
    <w:p w14:paraId="61064DA9" w14:textId="77777777" w:rsidR="006F381A" w:rsidRPr="006F381A" w:rsidRDefault="006F381A" w:rsidP="006F381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F381A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for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r w:rsidRPr="006F381A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r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r w:rsidRPr="006F381A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in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r w:rsidRPr="006F381A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result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:</w:t>
      </w:r>
    </w:p>
    <w:p w14:paraId="49DE293B" w14:textId="77777777" w:rsidR="006F381A" w:rsidRPr="006F381A" w:rsidRDefault="006F381A" w:rsidP="006F381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  </w:t>
      </w:r>
      <w:r w:rsidRPr="006F381A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6F381A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r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</w:t>
      </w:r>
    </w:p>
    <w:p w14:paraId="0AAEAB79" w14:textId="77777777" w:rsidR="00673CE3" w:rsidRPr="00673CE3" w:rsidRDefault="00673CE3" w:rsidP="00673CE3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7A7B7DA2" w14:textId="77777777" w:rsidR="00673CE3" w:rsidRPr="00673CE3" w:rsidRDefault="00673CE3" w:rsidP="00673CE3">
      <w:pPr>
        <w:spacing w:after="0"/>
        <w:rPr>
          <w:rFonts w:ascii="Times New Roman" w:hAnsi="Times New Roman" w:cs="Times New Roman"/>
          <w:b/>
          <w:bCs/>
          <w:sz w:val="28"/>
          <w:szCs w:val="28"/>
          <w:u w:val="thick"/>
        </w:rPr>
      </w:pPr>
      <w:r w:rsidRPr="00673CE3">
        <w:rPr>
          <w:rFonts w:ascii="Times New Roman" w:hAnsi="Times New Roman" w:cs="Times New Roman"/>
          <w:b/>
          <w:bCs/>
          <w:sz w:val="28"/>
          <w:szCs w:val="28"/>
          <w:u w:val="thick"/>
        </w:rPr>
        <w:t>OUTPUT-</w:t>
      </w:r>
    </w:p>
    <w:p w14:paraId="76D59329" w14:textId="418DFBC9" w:rsidR="00673CE3" w:rsidRPr="00673CE3" w:rsidRDefault="006F381A" w:rsidP="00673CE3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F012083" wp14:editId="4A5BEF85">
            <wp:extent cx="5731510" cy="74930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77802" b="8016"/>
                    <a:stretch/>
                  </pic:blipFill>
                  <pic:spPr bwMode="auto">
                    <a:xfrm>
                      <a:off x="0" y="0"/>
                      <a:ext cx="5731510" cy="749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DAEC6C" w14:textId="77777777" w:rsidR="00673CE3" w:rsidRPr="00673CE3" w:rsidRDefault="00673CE3" w:rsidP="00673CE3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2543B8A0" w14:textId="46BAE9CB" w:rsidR="00673CE3" w:rsidRDefault="00673CE3" w:rsidP="00673CE3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6F381A">
        <w:rPr>
          <w:rFonts w:ascii="Times New Roman" w:hAnsi="Times New Roman" w:cs="Times New Roman"/>
          <w:b/>
          <w:bCs/>
          <w:sz w:val="28"/>
          <w:szCs w:val="28"/>
        </w:rPr>
        <w:t>5</w:t>
      </w:r>
      <w:r w:rsidRPr="00673CE3">
        <w:rPr>
          <w:rFonts w:ascii="Times New Roman" w:hAnsi="Times New Roman" w:cs="Times New Roman"/>
          <w:b/>
          <w:bCs/>
          <w:sz w:val="28"/>
          <w:szCs w:val="28"/>
        </w:rPr>
        <w:t>. Write a program to calculate the transpose of the given matrix.</w:t>
      </w:r>
    </w:p>
    <w:p w14:paraId="33839869" w14:textId="77777777" w:rsidR="006F381A" w:rsidRPr="006F381A" w:rsidRDefault="006F381A" w:rsidP="006F381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F381A">
        <w:rPr>
          <w:rFonts w:ascii="Times New Roman" w:eastAsia="Times New Roman" w:hAnsi="Times New Roman" w:cs="Times New Roman"/>
          <w:color w:val="4FC1FF"/>
          <w:sz w:val="24"/>
          <w:szCs w:val="24"/>
          <w:lang w:eastAsia="en-IN"/>
        </w:rPr>
        <w:t>X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= [[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12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7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3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,</w:t>
      </w:r>
    </w:p>
    <w:p w14:paraId="5A7AB601" w14:textId="77777777" w:rsidR="006F381A" w:rsidRPr="006F381A" w:rsidRDefault="006F381A" w:rsidP="006F381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   [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4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5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6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,</w:t>
      </w:r>
    </w:p>
    <w:p w14:paraId="30A5379B" w14:textId="77777777" w:rsidR="006F381A" w:rsidRPr="006F381A" w:rsidRDefault="006F381A" w:rsidP="006F381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   [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7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8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9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]</w:t>
      </w:r>
    </w:p>
    <w:p w14:paraId="4D52F6B8" w14:textId="77777777" w:rsidR="006F381A" w:rsidRPr="006F381A" w:rsidRDefault="006F381A" w:rsidP="006F381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</w:p>
    <w:p w14:paraId="02CFE0A4" w14:textId="77777777" w:rsidR="006F381A" w:rsidRPr="006F381A" w:rsidRDefault="006F381A" w:rsidP="006F381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F381A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Transpose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= [[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,</w:t>
      </w:r>
    </w:p>
    <w:p w14:paraId="7BE9A75A" w14:textId="77777777" w:rsidR="006F381A" w:rsidRPr="006F381A" w:rsidRDefault="006F381A" w:rsidP="006F381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    [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,</w:t>
      </w:r>
    </w:p>
    <w:p w14:paraId="4DC6153E" w14:textId="77777777" w:rsidR="006F381A" w:rsidRPr="006F381A" w:rsidRDefault="006F381A" w:rsidP="006F381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    [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,</w:t>
      </w:r>
      <w:r w:rsidRPr="006F381A">
        <w:rPr>
          <w:rFonts w:ascii="Times New Roman" w:eastAsia="Times New Roman" w:hAnsi="Times New Roman" w:cs="Times New Roman"/>
          <w:color w:val="B5CEA8"/>
          <w:sz w:val="24"/>
          <w:szCs w:val="24"/>
          <w:lang w:eastAsia="en-IN"/>
        </w:rPr>
        <w:t>0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]</w:t>
      </w:r>
    </w:p>
    <w:p w14:paraId="4329CB82" w14:textId="77777777" w:rsidR="006F381A" w:rsidRPr="006F381A" w:rsidRDefault="006F381A" w:rsidP="006F381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</w:p>
    <w:p w14:paraId="357107DA" w14:textId="77777777" w:rsidR="006F381A" w:rsidRPr="006F381A" w:rsidRDefault="006F381A" w:rsidP="006F381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F381A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for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proofErr w:type="spellStart"/>
      <w:r w:rsidRPr="006F381A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i</w:t>
      </w:r>
      <w:proofErr w:type="spellEnd"/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r w:rsidRPr="006F381A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in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r w:rsidRPr="006F381A">
        <w:rPr>
          <w:rFonts w:ascii="Times New Roman" w:eastAsia="Times New Roman" w:hAnsi="Times New Roman" w:cs="Times New Roman"/>
          <w:color w:val="4EC9B0"/>
          <w:sz w:val="24"/>
          <w:szCs w:val="24"/>
          <w:lang w:eastAsia="en-IN"/>
        </w:rPr>
        <w:t>range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spellStart"/>
      <w:r w:rsidRPr="006F381A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len</w:t>
      </w:r>
      <w:proofErr w:type="spellEnd"/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6F381A">
        <w:rPr>
          <w:rFonts w:ascii="Times New Roman" w:eastAsia="Times New Roman" w:hAnsi="Times New Roman" w:cs="Times New Roman"/>
          <w:color w:val="4FC1FF"/>
          <w:sz w:val="24"/>
          <w:szCs w:val="24"/>
          <w:lang w:eastAsia="en-IN"/>
        </w:rPr>
        <w:t>X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):  </w:t>
      </w:r>
    </w:p>
    <w:p w14:paraId="4C4716ED" w14:textId="77777777" w:rsidR="006F381A" w:rsidRPr="006F381A" w:rsidRDefault="006F381A" w:rsidP="006F381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    </w:t>
      </w:r>
      <w:proofErr w:type="spellStart"/>
      <w:r w:rsidRPr="006F381A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for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r w:rsidRPr="006F381A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k</w:t>
      </w:r>
      <w:proofErr w:type="spellEnd"/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r w:rsidRPr="006F381A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in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r w:rsidRPr="006F381A">
        <w:rPr>
          <w:rFonts w:ascii="Times New Roman" w:eastAsia="Times New Roman" w:hAnsi="Times New Roman" w:cs="Times New Roman"/>
          <w:color w:val="4EC9B0"/>
          <w:sz w:val="24"/>
          <w:szCs w:val="24"/>
          <w:lang w:eastAsia="en-IN"/>
        </w:rPr>
        <w:t>range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spellStart"/>
      <w:proofErr w:type="gramStart"/>
      <w:r w:rsidRPr="006F381A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len</w:t>
      </w:r>
      <w:proofErr w:type="spellEnd"/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gramEnd"/>
      <w:r w:rsidRPr="006F381A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Transpose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):  </w:t>
      </w:r>
    </w:p>
    <w:p w14:paraId="5E476F0B" w14:textId="77777777" w:rsidR="006F381A" w:rsidRPr="006F381A" w:rsidRDefault="006F381A" w:rsidP="006F381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        </w:t>
      </w:r>
      <w:r w:rsidRPr="006F381A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Transpose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[</w:t>
      </w:r>
      <w:proofErr w:type="spellStart"/>
      <w:r w:rsidRPr="006F381A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i</w:t>
      </w:r>
      <w:proofErr w:type="spellEnd"/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[</w:t>
      </w:r>
      <w:r w:rsidRPr="006F381A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k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] = </w:t>
      </w:r>
      <w:r w:rsidRPr="006F381A">
        <w:rPr>
          <w:rFonts w:ascii="Times New Roman" w:eastAsia="Times New Roman" w:hAnsi="Times New Roman" w:cs="Times New Roman"/>
          <w:color w:val="4FC1FF"/>
          <w:sz w:val="24"/>
          <w:szCs w:val="24"/>
          <w:lang w:eastAsia="en-IN"/>
        </w:rPr>
        <w:t>X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[</w:t>
      </w:r>
      <w:r w:rsidRPr="006F381A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k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][</w:t>
      </w:r>
      <w:proofErr w:type="spellStart"/>
      <w:r w:rsidRPr="006F381A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i</w:t>
      </w:r>
      <w:proofErr w:type="spellEnd"/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] </w:t>
      </w:r>
    </w:p>
    <w:p w14:paraId="757BD6E1" w14:textId="77777777" w:rsidR="006F381A" w:rsidRPr="006F381A" w:rsidRDefault="006F381A" w:rsidP="006F381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proofErr w:type="gramStart"/>
      <w:r w:rsidRPr="006F381A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proofErr w:type="gramEnd"/>
      <w:r w:rsidRPr="006F381A">
        <w:rPr>
          <w:rFonts w:ascii="Times New Roman" w:eastAsia="Times New Roman" w:hAnsi="Times New Roman" w:cs="Times New Roman"/>
          <w:color w:val="CE9178"/>
          <w:sz w:val="24"/>
          <w:szCs w:val="24"/>
          <w:lang w:eastAsia="en-IN"/>
        </w:rPr>
        <w:t>"After Transpose:"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        </w:t>
      </w:r>
    </w:p>
    <w:p w14:paraId="2AEF666F" w14:textId="77777777" w:rsidR="006F381A" w:rsidRPr="006F381A" w:rsidRDefault="006F381A" w:rsidP="006F381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F381A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for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r w:rsidRPr="006F381A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t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r w:rsidRPr="006F381A">
        <w:rPr>
          <w:rFonts w:ascii="Times New Roman" w:eastAsia="Times New Roman" w:hAnsi="Times New Roman" w:cs="Times New Roman"/>
          <w:color w:val="C586C0"/>
          <w:sz w:val="24"/>
          <w:szCs w:val="24"/>
          <w:lang w:eastAsia="en-IN"/>
        </w:rPr>
        <w:t>in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 xml:space="preserve"> </w:t>
      </w:r>
      <w:r w:rsidRPr="006F381A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Transpose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:</w:t>
      </w:r>
    </w:p>
    <w:p w14:paraId="3D396AFE" w14:textId="77777777" w:rsidR="006F381A" w:rsidRPr="006F381A" w:rsidRDefault="006F381A" w:rsidP="006F381A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</w:pP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   </w:t>
      </w:r>
      <w:r w:rsidRPr="006F381A">
        <w:rPr>
          <w:rFonts w:ascii="Times New Roman" w:eastAsia="Times New Roman" w:hAnsi="Times New Roman" w:cs="Times New Roman"/>
          <w:color w:val="DCDCAA"/>
          <w:sz w:val="24"/>
          <w:szCs w:val="24"/>
          <w:lang w:eastAsia="en-IN"/>
        </w:rPr>
        <w:t>print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(</w:t>
      </w:r>
      <w:r w:rsidRPr="006F381A">
        <w:rPr>
          <w:rFonts w:ascii="Times New Roman" w:eastAsia="Times New Roman" w:hAnsi="Times New Roman" w:cs="Times New Roman"/>
          <w:color w:val="9CDCFE"/>
          <w:sz w:val="24"/>
          <w:szCs w:val="24"/>
          <w:lang w:eastAsia="en-IN"/>
        </w:rPr>
        <w:t>t</w:t>
      </w:r>
      <w:r w:rsidRPr="006F381A">
        <w:rPr>
          <w:rFonts w:ascii="Times New Roman" w:eastAsia="Times New Roman" w:hAnsi="Times New Roman" w:cs="Times New Roman"/>
          <w:color w:val="D4D4D4"/>
          <w:sz w:val="24"/>
          <w:szCs w:val="24"/>
          <w:lang w:eastAsia="en-IN"/>
        </w:rPr>
        <w:t>)</w:t>
      </w:r>
    </w:p>
    <w:p w14:paraId="0BA7E7D1" w14:textId="6C4E0C94" w:rsidR="006F381A" w:rsidRPr="00673CE3" w:rsidRDefault="006F381A" w:rsidP="00673CE3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42E87606" w14:textId="77777777" w:rsidR="00673CE3" w:rsidRPr="00673CE3" w:rsidRDefault="00673CE3" w:rsidP="00673CE3">
      <w:pPr>
        <w:spacing w:after="0"/>
        <w:rPr>
          <w:rFonts w:ascii="Times New Roman" w:hAnsi="Times New Roman" w:cs="Times New Roman"/>
          <w:b/>
          <w:bCs/>
          <w:sz w:val="28"/>
          <w:szCs w:val="28"/>
          <w:u w:val="thick"/>
        </w:rPr>
      </w:pPr>
      <w:r w:rsidRPr="00C4691F">
        <w:rPr>
          <w:rFonts w:ascii="Times New Roman" w:hAnsi="Times New Roman" w:cs="Times New Roman"/>
          <w:b/>
          <w:bCs/>
          <w:sz w:val="28"/>
          <w:szCs w:val="28"/>
          <w:u w:val="thick"/>
        </w:rPr>
        <w:t>OUTPUT-</w:t>
      </w:r>
    </w:p>
    <w:p w14:paraId="40060B33" w14:textId="6B7BA169" w:rsidR="00673CE3" w:rsidRPr="00673CE3" w:rsidRDefault="006F381A" w:rsidP="00EA265F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00EC20C6" wp14:editId="28460E85">
            <wp:extent cx="5731510" cy="850900"/>
            <wp:effectExtent l="0" t="0" r="254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77014" b="5850"/>
                    <a:stretch/>
                  </pic:blipFill>
                  <pic:spPr bwMode="auto">
                    <a:xfrm>
                      <a:off x="0" y="0"/>
                      <a:ext cx="5731510" cy="850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673CE3" w:rsidRPr="00673CE3">
      <w:headerReference w:type="default" r:id="rId2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B37F7" w14:textId="77777777" w:rsidR="0020101B" w:rsidRDefault="0020101B" w:rsidP="00FA44FC">
      <w:pPr>
        <w:spacing w:after="0" w:line="240" w:lineRule="auto"/>
      </w:pPr>
      <w:r>
        <w:separator/>
      </w:r>
    </w:p>
  </w:endnote>
  <w:endnote w:type="continuationSeparator" w:id="0">
    <w:p w14:paraId="5C9A407E" w14:textId="77777777" w:rsidR="0020101B" w:rsidRDefault="0020101B" w:rsidP="00FA4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">
    <w:altName w:val="Times New Roman"/>
    <w:charset w:val="01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4BEFF" w14:textId="77777777" w:rsidR="0020101B" w:rsidRDefault="0020101B" w:rsidP="00FA44FC">
      <w:pPr>
        <w:spacing w:after="0" w:line="240" w:lineRule="auto"/>
      </w:pPr>
      <w:r>
        <w:separator/>
      </w:r>
    </w:p>
  </w:footnote>
  <w:footnote w:type="continuationSeparator" w:id="0">
    <w:p w14:paraId="7DFB6F02" w14:textId="77777777" w:rsidR="0020101B" w:rsidRDefault="0020101B" w:rsidP="00FA44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A32A4" w14:textId="77777777" w:rsidR="00FA44FC" w:rsidRDefault="00FA44FC" w:rsidP="00FA44FC">
    <w:pPr>
      <w:pStyle w:val="Header"/>
      <w:spacing w:line="360" w:lineRule="auto"/>
      <w:rPr>
        <w:rFonts w:ascii="Times New Roman" w:hAnsi="Times New Roman" w:cs="Times New Roman"/>
        <w:b/>
        <w:sz w:val="24"/>
        <w:szCs w:val="24"/>
        <w:u w:val="dotted"/>
      </w:rPr>
    </w:pPr>
    <w:r>
      <w:rPr>
        <w:rFonts w:ascii="Times New Roman" w:hAnsi="Times New Roman" w:cs="Times New Roman"/>
        <w:b/>
        <w:sz w:val="24"/>
        <w:szCs w:val="24"/>
        <w:u w:val="dotted"/>
      </w:rPr>
      <w:t>......................................................................................................................................................</w:t>
    </w:r>
  </w:p>
  <w:p w14:paraId="233569B7" w14:textId="2706956A" w:rsidR="00FA44FC" w:rsidRDefault="00FA44FC" w:rsidP="00FA44FC">
    <w:pPr>
      <w:pStyle w:val="Header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 xml:space="preserve">NAME - SHIVANI              </w:t>
    </w:r>
    <w:r w:rsidR="002A5379">
      <w:rPr>
        <w:rFonts w:ascii="Times New Roman" w:hAnsi="Times New Roman" w:cs="Times New Roman"/>
        <w:b/>
        <w:sz w:val="24"/>
        <w:szCs w:val="24"/>
      </w:rPr>
      <w:t xml:space="preserve"> </w:t>
    </w:r>
    <w:r w:rsidR="00F9616F">
      <w:rPr>
        <w:rFonts w:ascii="Times New Roman" w:hAnsi="Times New Roman" w:cs="Times New Roman"/>
        <w:b/>
        <w:sz w:val="24"/>
        <w:szCs w:val="24"/>
      </w:rPr>
      <w:t xml:space="preserve">  </w:t>
    </w:r>
    <w:r>
      <w:rPr>
        <w:rFonts w:ascii="Times New Roman" w:hAnsi="Times New Roman" w:cs="Times New Roman"/>
        <w:b/>
        <w:sz w:val="24"/>
        <w:szCs w:val="24"/>
      </w:rPr>
      <w:t>COURSE - MCA (3</w:t>
    </w:r>
    <w:r w:rsidRPr="002770C6">
      <w:rPr>
        <w:rFonts w:ascii="Times New Roman" w:hAnsi="Times New Roman" w:cs="Times New Roman"/>
        <w:b/>
        <w:sz w:val="24"/>
        <w:szCs w:val="24"/>
        <w:vertAlign w:val="superscript"/>
      </w:rPr>
      <w:t>RD</w:t>
    </w:r>
    <w:r>
      <w:rPr>
        <w:rFonts w:ascii="Times New Roman" w:hAnsi="Times New Roman" w:cs="Times New Roman"/>
        <w:b/>
        <w:sz w:val="24"/>
        <w:szCs w:val="24"/>
        <w:vertAlign w:val="superscript"/>
      </w:rPr>
      <w:t xml:space="preserve"> </w:t>
    </w:r>
    <w:r>
      <w:rPr>
        <w:rFonts w:ascii="Times New Roman" w:hAnsi="Times New Roman" w:cs="Times New Roman"/>
        <w:b/>
        <w:sz w:val="24"/>
        <w:szCs w:val="24"/>
      </w:rPr>
      <w:t>- ‘B</w:t>
    </w:r>
    <w:proofErr w:type="gramStart"/>
    <w:r>
      <w:rPr>
        <w:rFonts w:ascii="Times New Roman" w:hAnsi="Times New Roman" w:cs="Times New Roman"/>
        <w:b/>
        <w:sz w:val="24"/>
        <w:szCs w:val="24"/>
      </w:rPr>
      <w:t xml:space="preserve">’)   </w:t>
    </w:r>
    <w:proofErr w:type="gramEnd"/>
    <w:r>
      <w:rPr>
        <w:rFonts w:ascii="Times New Roman" w:hAnsi="Times New Roman" w:cs="Times New Roman"/>
        <w:b/>
        <w:sz w:val="24"/>
        <w:szCs w:val="24"/>
      </w:rPr>
      <w:t xml:space="preserve">     </w:t>
    </w:r>
    <w:r w:rsidR="00F9616F">
      <w:rPr>
        <w:rFonts w:ascii="Times New Roman" w:hAnsi="Times New Roman" w:cs="Times New Roman"/>
        <w:b/>
        <w:sz w:val="24"/>
        <w:szCs w:val="24"/>
      </w:rPr>
      <w:t xml:space="preserve"> </w:t>
    </w:r>
    <w:r>
      <w:rPr>
        <w:rFonts w:ascii="Times New Roman" w:hAnsi="Times New Roman" w:cs="Times New Roman"/>
        <w:b/>
        <w:sz w:val="24"/>
        <w:szCs w:val="24"/>
      </w:rPr>
      <w:t>STUDENT ID - 20712052</w:t>
    </w:r>
  </w:p>
  <w:p w14:paraId="5325446E" w14:textId="77777777" w:rsidR="00FA44FC" w:rsidRDefault="00FA44FC" w:rsidP="00FA44FC">
    <w:pPr>
      <w:pStyle w:val="Header"/>
      <w:spacing w:line="276" w:lineRule="auto"/>
      <w:rPr>
        <w:rFonts w:ascii="Times New Roman" w:hAnsi="Times New Roman" w:cs="Times New Roman"/>
        <w:b/>
        <w:sz w:val="24"/>
        <w:szCs w:val="24"/>
      </w:rPr>
    </w:pPr>
    <w:r>
      <w:rPr>
        <w:rFonts w:ascii="Times New Roman" w:hAnsi="Times New Roman" w:cs="Times New Roman"/>
        <w:b/>
        <w:sz w:val="24"/>
        <w:szCs w:val="24"/>
      </w:rPr>
      <w:t>......................................................................................................................................................</w:t>
    </w:r>
  </w:p>
  <w:p w14:paraId="3BB3DF0E" w14:textId="77777777" w:rsidR="00FA44FC" w:rsidRDefault="00FA44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00C93"/>
    <w:multiLevelType w:val="hybridMultilevel"/>
    <w:tmpl w:val="CF6ACCF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7A3903"/>
    <w:multiLevelType w:val="hybridMultilevel"/>
    <w:tmpl w:val="DFA431E4"/>
    <w:lvl w:ilvl="0" w:tplc="47C00A92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597DE8"/>
    <w:multiLevelType w:val="multilevel"/>
    <w:tmpl w:val="DC589746"/>
    <w:lvl w:ilvl="0">
      <w:start w:val="1"/>
      <w:numFmt w:val="decimal"/>
      <w:lvlText w:val="%1."/>
      <w:lvlJc w:val="left"/>
      <w:pPr>
        <w:ind w:left="720" w:hanging="360"/>
      </w:pPr>
      <w:rPr>
        <w:rFonts w:ascii="TimesNewRoman" w:eastAsia="Calibri" w:hAnsi="TimesNewRoman" w:cs="TimesNew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E451DF"/>
    <w:multiLevelType w:val="hybridMultilevel"/>
    <w:tmpl w:val="EDCE7EBA"/>
    <w:lvl w:ilvl="0" w:tplc="990CD592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F65018"/>
    <w:multiLevelType w:val="hybridMultilevel"/>
    <w:tmpl w:val="F64EA86A"/>
    <w:lvl w:ilvl="0" w:tplc="DD302FCE">
      <w:start w:val="1"/>
      <w:numFmt w:val="decimal"/>
      <w:lvlText w:val="%1."/>
      <w:lvlJc w:val="left"/>
      <w:pPr>
        <w:ind w:left="720" w:hanging="360"/>
      </w:pPr>
      <w:rPr>
        <w:rFonts w:ascii="TimesNewRoman" w:hAnsi="TimesNewRoman" w:cs="TimesNewRoman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xNDAwMrMwMjQ3MrFQ0lEKTi0uzszPAykwqgUAYNz7QiwAAAA="/>
  </w:docVars>
  <w:rsids>
    <w:rsidRoot w:val="00A60906"/>
    <w:rsid w:val="00110A1E"/>
    <w:rsid w:val="00165510"/>
    <w:rsid w:val="0020101B"/>
    <w:rsid w:val="00213CF4"/>
    <w:rsid w:val="002668A0"/>
    <w:rsid w:val="002770C6"/>
    <w:rsid w:val="002A5379"/>
    <w:rsid w:val="003248ED"/>
    <w:rsid w:val="00424E54"/>
    <w:rsid w:val="0042526B"/>
    <w:rsid w:val="00546D15"/>
    <w:rsid w:val="005F5BB5"/>
    <w:rsid w:val="00673CE3"/>
    <w:rsid w:val="00683F2B"/>
    <w:rsid w:val="006F381A"/>
    <w:rsid w:val="007176B8"/>
    <w:rsid w:val="00822ECC"/>
    <w:rsid w:val="00884D38"/>
    <w:rsid w:val="00A60906"/>
    <w:rsid w:val="00A60E20"/>
    <w:rsid w:val="00B3760A"/>
    <w:rsid w:val="00C23CA4"/>
    <w:rsid w:val="00C4691F"/>
    <w:rsid w:val="00DE47F0"/>
    <w:rsid w:val="00E52384"/>
    <w:rsid w:val="00E97172"/>
    <w:rsid w:val="00EA265F"/>
    <w:rsid w:val="00EF05E5"/>
    <w:rsid w:val="00F9616F"/>
    <w:rsid w:val="00FA44FC"/>
    <w:rsid w:val="00FE4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514493"/>
  <w15:chartTrackingRefBased/>
  <w15:docId w15:val="{86E979E0-B9ED-4247-ABE8-3569D1D52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A6090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70C6"/>
    <w:pPr>
      <w:tabs>
        <w:tab w:val="center" w:pos="4513"/>
        <w:tab w:val="right" w:pos="9026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2770C6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FA4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44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40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0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1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2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1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5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3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3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2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06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8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5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8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33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2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0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15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5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9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5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837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09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93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36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8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19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1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21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51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6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9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0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3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6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3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0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9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1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7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6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5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82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65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47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5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6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9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63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9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36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94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0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6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9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4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6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0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1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28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15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6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9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4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63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9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80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1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9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3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8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48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4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678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72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82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5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7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91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2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82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1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7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85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7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49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5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2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9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32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9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54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7</Pages>
  <Words>638</Words>
  <Characters>364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ni</dc:creator>
  <cp:keywords/>
  <dc:description/>
  <cp:lastModifiedBy>shivani</cp:lastModifiedBy>
  <cp:revision>21</cp:revision>
  <dcterms:created xsi:type="dcterms:W3CDTF">2021-10-11T15:09:00Z</dcterms:created>
  <dcterms:modified xsi:type="dcterms:W3CDTF">2021-10-12T06:09:00Z</dcterms:modified>
</cp:coreProperties>
</file>